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763037" w14:textId="77777777" w:rsidR="00686D41" w:rsidRDefault="008355F0">
      <w:pPr>
        <w:pStyle w:val="Tittel"/>
      </w:pPr>
      <w:r>
        <w:t>NOR-SOLIDARITY Annals of Internal Medicine review report</w:t>
      </w:r>
    </w:p>
    <w:p w14:paraId="3F2489C5" w14:textId="77777777" w:rsidR="00686D41" w:rsidRDefault="008355F0">
      <w:pPr>
        <w:pStyle w:val="Author"/>
      </w:pPr>
      <w:r>
        <w:t>Inge Christoffer Olsen, PhD</w:t>
      </w:r>
    </w:p>
    <w:p w14:paraId="77C61198" w14:textId="77777777" w:rsidR="00686D41" w:rsidRDefault="008355F0">
      <w:pPr>
        <w:pStyle w:val="Dato"/>
      </w:pPr>
      <w:r>
        <w:t>20 April,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95827693"/>
        <w:docPartObj>
          <w:docPartGallery w:val="Table of Contents"/>
          <w:docPartUnique/>
        </w:docPartObj>
      </w:sdtPr>
      <w:sdtEndPr/>
      <w:sdtContent>
        <w:p w14:paraId="049DFBEB" w14:textId="77777777" w:rsidR="00686D41" w:rsidRDefault="008355F0">
          <w:pPr>
            <w:pStyle w:val="Overskriftforinnholdsfortegnelse"/>
          </w:pPr>
          <w:r>
            <w:t>Table of Contents</w:t>
          </w:r>
        </w:p>
        <w:p w14:paraId="3BD6180D" w14:textId="77777777" w:rsidR="00BA7EF7" w:rsidRDefault="008355F0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69846415" w:history="1">
            <w:r w:rsidR="00BA7EF7" w:rsidRPr="00082932">
              <w:rPr>
                <w:rStyle w:val="Hyperkobling"/>
                <w:noProof/>
              </w:rPr>
              <w:t>2</w:t>
            </w:r>
            <w:r w:rsidR="00BA7EF7">
              <w:rPr>
                <w:noProof/>
              </w:rPr>
              <w:tab/>
            </w:r>
            <w:r w:rsidR="00BA7EF7" w:rsidRPr="00082932">
              <w:rPr>
                <w:rStyle w:val="Hyperkobling"/>
                <w:noProof/>
              </w:rPr>
              <w:t>Introduction</w:t>
            </w:r>
            <w:r w:rsidR="00BA7EF7">
              <w:rPr>
                <w:noProof/>
                <w:webHidden/>
              </w:rPr>
              <w:tab/>
            </w:r>
            <w:r w:rsidR="00BA7EF7">
              <w:rPr>
                <w:noProof/>
                <w:webHidden/>
              </w:rPr>
              <w:fldChar w:fldCharType="begin"/>
            </w:r>
            <w:r w:rsidR="00BA7EF7">
              <w:rPr>
                <w:noProof/>
                <w:webHidden/>
              </w:rPr>
              <w:instrText xml:space="preserve"> PAGEREF _Toc69846415 \h </w:instrText>
            </w:r>
            <w:r w:rsidR="00BA7EF7">
              <w:rPr>
                <w:noProof/>
                <w:webHidden/>
              </w:rPr>
            </w:r>
            <w:r w:rsidR="00BA7EF7">
              <w:rPr>
                <w:noProof/>
                <w:webHidden/>
              </w:rPr>
              <w:fldChar w:fldCharType="separate"/>
            </w:r>
            <w:r w:rsidR="00BA7EF7">
              <w:rPr>
                <w:noProof/>
                <w:webHidden/>
              </w:rPr>
              <w:t>1</w:t>
            </w:r>
            <w:r w:rsidR="00BA7EF7">
              <w:rPr>
                <w:noProof/>
                <w:webHidden/>
              </w:rPr>
              <w:fldChar w:fldCharType="end"/>
            </w:r>
          </w:hyperlink>
        </w:p>
        <w:p w14:paraId="1F656E9C" w14:textId="77777777" w:rsidR="00BA7EF7" w:rsidRDefault="00BA7EF7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9846416" w:history="1">
            <w:r w:rsidRPr="00082932">
              <w:rPr>
                <w:rStyle w:val="Hyperkobling"/>
                <w:noProof/>
              </w:rPr>
              <w:t>3</w:t>
            </w:r>
            <w:r>
              <w:rPr>
                <w:noProof/>
              </w:rPr>
              <w:tab/>
            </w:r>
            <w:r w:rsidRPr="00082932">
              <w:rPr>
                <w:rStyle w:val="Hyperkobling"/>
                <w:noProof/>
              </w:rPr>
              <w:t>Discharged 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846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511FE1" w14:textId="77777777" w:rsidR="00BA7EF7" w:rsidRDefault="00BA7EF7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9846417" w:history="1">
            <w:r w:rsidRPr="00082932">
              <w:rPr>
                <w:rStyle w:val="Hyperkobling"/>
                <w:noProof/>
              </w:rPr>
              <w:t>4</w:t>
            </w:r>
            <w:r>
              <w:rPr>
                <w:noProof/>
              </w:rPr>
              <w:tab/>
            </w:r>
            <w:r w:rsidRPr="00082932">
              <w:rPr>
                <w:rStyle w:val="Hyperkobling"/>
                <w:noProof/>
              </w:rPr>
              <w:t>Missing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846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40BFF8" w14:textId="77777777" w:rsidR="00686D41" w:rsidRDefault="008355F0">
          <w:r>
            <w:fldChar w:fldCharType="end"/>
          </w:r>
        </w:p>
      </w:sdtContent>
    </w:sdt>
    <w:p w14:paraId="7F118700" w14:textId="77777777" w:rsidR="00686D41" w:rsidRDefault="008355F0">
      <w:pPr>
        <w:pStyle w:val="Overskrift1"/>
      </w:pPr>
      <w:bookmarkStart w:id="0" w:name="introduction"/>
      <w:bookmarkStart w:id="1" w:name="_Toc69846415"/>
      <w:r>
        <w:t>Introduction</w:t>
      </w:r>
      <w:bookmarkEnd w:id="1"/>
    </w:p>
    <w:p w14:paraId="5E74F938" w14:textId="77777777" w:rsidR="00686D41" w:rsidRDefault="008355F0">
      <w:pPr>
        <w:pStyle w:val="FirstParagraph"/>
      </w:pPr>
      <w:r>
        <w:t>This is the report for the review from Annals of Internal Medicine of the primary article. This report is based on an export from Viedoc dated “2020-10-16 08:41:09” system time stamped “ous_20201016_084109”. While the results are based on real data, the tr</w:t>
      </w:r>
      <w:r>
        <w:t>eatment allocation has been drawn randomly for this report. Thus, this is a mock-up report intended to show how the final report will look like, without showing the actual results of the trial and the treatment differences. There were 181 included patients</w:t>
      </w:r>
      <w:r>
        <w:t>.</w:t>
      </w:r>
    </w:p>
    <w:p w14:paraId="4889BAAD" w14:textId="77777777" w:rsidR="00686D41" w:rsidRDefault="008355F0">
      <w:pPr>
        <w:pStyle w:val="Overskrift1"/>
      </w:pPr>
      <w:bookmarkStart w:id="2" w:name="discharged-to"/>
      <w:bookmarkStart w:id="3" w:name="_Toc69846416"/>
      <w:bookmarkEnd w:id="0"/>
      <w:r>
        <w:t>Discharged to</w:t>
      </w:r>
      <w:bookmarkEnd w:id="3"/>
    </w:p>
    <w:p w14:paraId="66CB56D0" w14:textId="77777777" w:rsidR="00686D41" w:rsidRDefault="008355F0">
      <w:pPr>
        <w:pStyle w:val="TableCaption"/>
      </w:pPr>
      <w:r>
        <w:t>Discharged to (FAS)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Discharged to (FAS)"/>
      </w:tblPr>
      <w:tblGrid>
        <w:gridCol w:w="4789"/>
        <w:gridCol w:w="2882"/>
        <w:gridCol w:w="3385"/>
        <w:gridCol w:w="2311"/>
        <w:gridCol w:w="850"/>
      </w:tblGrid>
      <w:tr w:rsidR="00686D41" w14:paraId="3F9965D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CE4CD8" w14:textId="77777777" w:rsidR="00686D41" w:rsidRDefault="008355F0">
            <w:pPr>
              <w:pStyle w:val="Compact"/>
            </w:pPr>
            <w:r>
              <w:t>Discharged t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66C7CD" w14:textId="77777777" w:rsidR="00686D41" w:rsidRDefault="008355F0">
            <w:pPr>
              <w:pStyle w:val="Compact"/>
              <w:jc w:val="righ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0BA1F8" w14:textId="77777777" w:rsidR="00686D41" w:rsidRDefault="008355F0">
            <w:pPr>
              <w:pStyle w:val="Compact"/>
              <w:jc w:val="righ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517E2A" w14:textId="77777777" w:rsidR="00686D41" w:rsidRDefault="008355F0">
            <w:pPr>
              <w:pStyle w:val="Compact"/>
              <w:jc w:val="righ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61DE49" w14:textId="77777777" w:rsidR="00686D41" w:rsidRDefault="008355F0">
            <w:pPr>
              <w:pStyle w:val="Compact"/>
              <w:jc w:val="right"/>
            </w:pPr>
            <w:r>
              <w:t>Total</w:t>
            </w:r>
          </w:p>
        </w:tc>
      </w:tr>
      <w:tr w:rsidR="00686D41" w14:paraId="70D8FBCF" w14:textId="77777777">
        <w:tc>
          <w:tcPr>
            <w:tcW w:w="0" w:type="auto"/>
          </w:tcPr>
          <w:p w14:paraId="7AE5DD32" w14:textId="77777777" w:rsidR="00686D41" w:rsidRDefault="008355F0">
            <w:pPr>
              <w:pStyle w:val="Compact"/>
            </w:pPr>
            <w:r>
              <w:t>Home</w:t>
            </w:r>
          </w:p>
        </w:tc>
        <w:tc>
          <w:tcPr>
            <w:tcW w:w="0" w:type="auto"/>
          </w:tcPr>
          <w:p w14:paraId="5F63C86A" w14:textId="77777777" w:rsidR="00686D41" w:rsidRDefault="008355F0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120C7116" w14:textId="77777777" w:rsidR="00686D41" w:rsidRDefault="008355F0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025B2606" w14:textId="77777777" w:rsidR="00686D41" w:rsidRDefault="008355F0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7DCE5D29" w14:textId="77777777" w:rsidR="00686D41" w:rsidRDefault="008355F0">
            <w:pPr>
              <w:pStyle w:val="Compact"/>
              <w:jc w:val="right"/>
            </w:pPr>
            <w:r>
              <w:t>129</w:t>
            </w:r>
          </w:p>
        </w:tc>
      </w:tr>
      <w:tr w:rsidR="00686D41" w14:paraId="2EF52B61" w14:textId="77777777">
        <w:tc>
          <w:tcPr>
            <w:tcW w:w="0" w:type="auto"/>
          </w:tcPr>
          <w:p w14:paraId="4F41262A" w14:textId="77777777" w:rsidR="00686D41" w:rsidRDefault="008355F0">
            <w:pPr>
              <w:pStyle w:val="Compact"/>
            </w:pPr>
            <w:r>
              <w:t>Home, requiring municipal assistance</w:t>
            </w:r>
          </w:p>
        </w:tc>
        <w:tc>
          <w:tcPr>
            <w:tcW w:w="0" w:type="auto"/>
          </w:tcPr>
          <w:p w14:paraId="1161FDBD" w14:textId="77777777" w:rsidR="00686D41" w:rsidRDefault="008355F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7500563" w14:textId="77777777" w:rsidR="00686D41" w:rsidRDefault="008355F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3EB9CFA" w14:textId="77777777" w:rsidR="00686D41" w:rsidRDefault="008355F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0F1FFF6" w14:textId="77777777" w:rsidR="00686D41" w:rsidRDefault="008355F0">
            <w:pPr>
              <w:pStyle w:val="Compact"/>
              <w:jc w:val="right"/>
            </w:pPr>
            <w:r>
              <w:t>8</w:t>
            </w:r>
          </w:p>
        </w:tc>
      </w:tr>
      <w:tr w:rsidR="00686D41" w14:paraId="253A30C7" w14:textId="77777777">
        <w:tc>
          <w:tcPr>
            <w:tcW w:w="0" w:type="auto"/>
          </w:tcPr>
          <w:p w14:paraId="0E8DE5C2" w14:textId="77777777" w:rsidR="00686D41" w:rsidRDefault="008355F0">
            <w:pPr>
              <w:pStyle w:val="Compact"/>
            </w:pPr>
            <w:r>
              <w:t>Recreation stay</w:t>
            </w:r>
          </w:p>
        </w:tc>
        <w:tc>
          <w:tcPr>
            <w:tcW w:w="0" w:type="auto"/>
          </w:tcPr>
          <w:p w14:paraId="74B3FBD2" w14:textId="77777777" w:rsidR="00686D41" w:rsidRDefault="008355F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7D097E8" w14:textId="77777777" w:rsidR="00686D41" w:rsidRDefault="008355F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860796B" w14:textId="77777777" w:rsidR="00686D41" w:rsidRDefault="008355F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81EEB6C" w14:textId="77777777" w:rsidR="00686D41" w:rsidRDefault="008355F0">
            <w:pPr>
              <w:pStyle w:val="Compact"/>
              <w:jc w:val="right"/>
            </w:pPr>
            <w:r>
              <w:t>8</w:t>
            </w:r>
          </w:p>
        </w:tc>
      </w:tr>
      <w:tr w:rsidR="00686D41" w14:paraId="2723B01D" w14:textId="77777777">
        <w:tc>
          <w:tcPr>
            <w:tcW w:w="0" w:type="auto"/>
          </w:tcPr>
          <w:p w14:paraId="446E1204" w14:textId="77777777" w:rsidR="00686D41" w:rsidRDefault="008355F0">
            <w:pPr>
              <w:pStyle w:val="Compact"/>
            </w:pPr>
            <w:r>
              <w:lastRenderedPageBreak/>
              <w:t>Municipal rehabilitation/nursing home</w:t>
            </w:r>
          </w:p>
        </w:tc>
        <w:tc>
          <w:tcPr>
            <w:tcW w:w="0" w:type="auto"/>
          </w:tcPr>
          <w:p w14:paraId="4DB6077B" w14:textId="77777777" w:rsidR="00686D41" w:rsidRDefault="008355F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B49E654" w14:textId="77777777" w:rsidR="00686D41" w:rsidRDefault="008355F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D160CE4" w14:textId="77777777" w:rsidR="00686D41" w:rsidRDefault="008355F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1F961A5" w14:textId="77777777" w:rsidR="00686D41" w:rsidRDefault="008355F0">
            <w:pPr>
              <w:pStyle w:val="Compact"/>
              <w:jc w:val="right"/>
            </w:pPr>
            <w:r>
              <w:t>17</w:t>
            </w:r>
          </w:p>
        </w:tc>
      </w:tr>
      <w:tr w:rsidR="00686D41" w14:paraId="50888861" w14:textId="77777777">
        <w:tc>
          <w:tcPr>
            <w:tcW w:w="0" w:type="auto"/>
          </w:tcPr>
          <w:p w14:paraId="1F2812B7" w14:textId="77777777" w:rsidR="00686D41" w:rsidRDefault="008355F0">
            <w:pPr>
              <w:pStyle w:val="Compact"/>
            </w:pPr>
            <w:r>
              <w:t>Local hospital</w:t>
            </w:r>
          </w:p>
        </w:tc>
        <w:tc>
          <w:tcPr>
            <w:tcW w:w="0" w:type="auto"/>
          </w:tcPr>
          <w:p w14:paraId="5F62C993" w14:textId="77777777" w:rsidR="00686D41" w:rsidRDefault="008355F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BDBF719" w14:textId="77777777" w:rsidR="00686D41" w:rsidRDefault="008355F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0A36D18" w14:textId="77777777" w:rsidR="00686D41" w:rsidRDefault="008355F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89D2B07" w14:textId="77777777" w:rsidR="00686D41" w:rsidRDefault="008355F0">
            <w:pPr>
              <w:pStyle w:val="Compact"/>
              <w:jc w:val="right"/>
            </w:pPr>
            <w:r>
              <w:t>1</w:t>
            </w:r>
          </w:p>
        </w:tc>
      </w:tr>
      <w:tr w:rsidR="00686D41" w14:paraId="14AFB4FF" w14:textId="77777777">
        <w:tc>
          <w:tcPr>
            <w:tcW w:w="0" w:type="auto"/>
          </w:tcPr>
          <w:p w14:paraId="20E4CD1A" w14:textId="77777777" w:rsidR="00686D41" w:rsidRDefault="008355F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49D2C73" w14:textId="77777777" w:rsidR="00686D41" w:rsidRDefault="008355F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CBEEEA1" w14:textId="77777777" w:rsidR="00686D41" w:rsidRDefault="008355F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3D54877" w14:textId="77777777" w:rsidR="00686D41" w:rsidRDefault="008355F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849DCFE" w14:textId="77777777" w:rsidR="00686D41" w:rsidRDefault="008355F0">
            <w:pPr>
              <w:pStyle w:val="Compact"/>
              <w:jc w:val="right"/>
            </w:pPr>
            <w:r>
              <w:t>18</w:t>
            </w:r>
          </w:p>
        </w:tc>
      </w:tr>
    </w:tbl>
    <w:p w14:paraId="33BF615F" w14:textId="77777777" w:rsidR="00686D41" w:rsidRDefault="00686D41"/>
    <w:p w14:paraId="50073EF8" w14:textId="77777777" w:rsidR="00686D41" w:rsidRDefault="008355F0">
      <w:pPr>
        <w:pStyle w:val="TableCaption"/>
      </w:pPr>
      <w:r>
        <w:t>Discharged to (FAS) in HCQ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Discharged to (FAS) in HCQ"/>
      </w:tblPr>
      <w:tblGrid>
        <w:gridCol w:w="4225"/>
        <w:gridCol w:w="2543"/>
        <w:gridCol w:w="2987"/>
        <w:gridCol w:w="750"/>
      </w:tblGrid>
      <w:tr w:rsidR="00686D41" w14:paraId="69DF20C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07988B" w14:textId="77777777" w:rsidR="00686D41" w:rsidRDefault="008355F0">
            <w:pPr>
              <w:pStyle w:val="Compact"/>
            </w:pPr>
            <w:r>
              <w:t>Discharged t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73EE47" w14:textId="77777777" w:rsidR="00686D41" w:rsidRDefault="008355F0">
            <w:pPr>
              <w:pStyle w:val="Compact"/>
              <w:jc w:val="righ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88F536" w14:textId="77777777" w:rsidR="00686D41" w:rsidRDefault="008355F0">
            <w:pPr>
              <w:pStyle w:val="Compact"/>
              <w:jc w:val="righ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33BCCE" w14:textId="77777777" w:rsidR="00686D41" w:rsidRDefault="008355F0">
            <w:pPr>
              <w:pStyle w:val="Compact"/>
              <w:jc w:val="right"/>
            </w:pPr>
            <w:r>
              <w:t>Total</w:t>
            </w:r>
          </w:p>
        </w:tc>
      </w:tr>
      <w:tr w:rsidR="00686D41" w14:paraId="50A4573B" w14:textId="77777777">
        <w:tc>
          <w:tcPr>
            <w:tcW w:w="0" w:type="auto"/>
          </w:tcPr>
          <w:p w14:paraId="2FF92206" w14:textId="77777777" w:rsidR="00686D41" w:rsidRDefault="008355F0">
            <w:pPr>
              <w:pStyle w:val="Compact"/>
            </w:pPr>
            <w:r>
              <w:t>Home</w:t>
            </w:r>
          </w:p>
        </w:tc>
        <w:tc>
          <w:tcPr>
            <w:tcW w:w="0" w:type="auto"/>
          </w:tcPr>
          <w:p w14:paraId="039B0EB5" w14:textId="77777777" w:rsidR="00686D41" w:rsidRDefault="008355F0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6E8FF704" w14:textId="77777777" w:rsidR="00686D41" w:rsidRDefault="008355F0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24043650" w14:textId="77777777" w:rsidR="00686D41" w:rsidRDefault="008355F0">
            <w:pPr>
              <w:pStyle w:val="Compact"/>
              <w:jc w:val="right"/>
            </w:pPr>
            <w:r>
              <w:t>80</w:t>
            </w:r>
          </w:p>
        </w:tc>
      </w:tr>
      <w:tr w:rsidR="00686D41" w14:paraId="694853FB" w14:textId="77777777">
        <w:tc>
          <w:tcPr>
            <w:tcW w:w="0" w:type="auto"/>
          </w:tcPr>
          <w:p w14:paraId="4BB346CD" w14:textId="77777777" w:rsidR="00686D41" w:rsidRDefault="008355F0">
            <w:pPr>
              <w:pStyle w:val="Compact"/>
            </w:pPr>
            <w:r>
              <w:t>Home, requiring municipal assistance</w:t>
            </w:r>
          </w:p>
        </w:tc>
        <w:tc>
          <w:tcPr>
            <w:tcW w:w="0" w:type="auto"/>
          </w:tcPr>
          <w:p w14:paraId="37B0148B" w14:textId="77777777" w:rsidR="00686D41" w:rsidRDefault="008355F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910EBD0" w14:textId="77777777" w:rsidR="00686D41" w:rsidRDefault="008355F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9338A2B" w14:textId="77777777" w:rsidR="00686D41" w:rsidRDefault="008355F0">
            <w:pPr>
              <w:pStyle w:val="Compact"/>
              <w:jc w:val="right"/>
            </w:pPr>
            <w:r>
              <w:t>3</w:t>
            </w:r>
          </w:p>
        </w:tc>
      </w:tr>
      <w:tr w:rsidR="00686D41" w14:paraId="3A2F170F" w14:textId="77777777">
        <w:tc>
          <w:tcPr>
            <w:tcW w:w="0" w:type="auto"/>
          </w:tcPr>
          <w:p w14:paraId="16CAC583" w14:textId="77777777" w:rsidR="00686D41" w:rsidRDefault="008355F0">
            <w:pPr>
              <w:pStyle w:val="Compact"/>
            </w:pPr>
            <w:r>
              <w:t>Recreation stay</w:t>
            </w:r>
          </w:p>
        </w:tc>
        <w:tc>
          <w:tcPr>
            <w:tcW w:w="0" w:type="auto"/>
          </w:tcPr>
          <w:p w14:paraId="7C07F9B2" w14:textId="77777777" w:rsidR="00686D41" w:rsidRDefault="008355F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90309F7" w14:textId="77777777" w:rsidR="00686D41" w:rsidRDefault="008355F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4A21C93" w14:textId="77777777" w:rsidR="00686D41" w:rsidRDefault="008355F0">
            <w:pPr>
              <w:pStyle w:val="Compact"/>
              <w:jc w:val="right"/>
            </w:pPr>
            <w:r>
              <w:t>4</w:t>
            </w:r>
          </w:p>
        </w:tc>
      </w:tr>
      <w:tr w:rsidR="00686D41" w14:paraId="131CFC26" w14:textId="77777777">
        <w:tc>
          <w:tcPr>
            <w:tcW w:w="0" w:type="auto"/>
          </w:tcPr>
          <w:p w14:paraId="3B946441" w14:textId="77777777" w:rsidR="00686D41" w:rsidRDefault="008355F0">
            <w:pPr>
              <w:pStyle w:val="Compact"/>
            </w:pPr>
            <w:r>
              <w:t>Municipal rehabilitation/nursing home</w:t>
            </w:r>
          </w:p>
        </w:tc>
        <w:tc>
          <w:tcPr>
            <w:tcW w:w="0" w:type="auto"/>
          </w:tcPr>
          <w:p w14:paraId="46D6E83B" w14:textId="77777777" w:rsidR="00686D41" w:rsidRDefault="008355F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D97F860" w14:textId="77777777" w:rsidR="00686D41" w:rsidRDefault="008355F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A2045A8" w14:textId="77777777" w:rsidR="00686D41" w:rsidRDefault="008355F0">
            <w:pPr>
              <w:pStyle w:val="Compact"/>
              <w:jc w:val="right"/>
            </w:pPr>
            <w:r>
              <w:t>8</w:t>
            </w:r>
          </w:p>
        </w:tc>
      </w:tr>
      <w:tr w:rsidR="00686D41" w14:paraId="21981F13" w14:textId="77777777">
        <w:tc>
          <w:tcPr>
            <w:tcW w:w="0" w:type="auto"/>
          </w:tcPr>
          <w:p w14:paraId="5A020788" w14:textId="77777777" w:rsidR="00686D41" w:rsidRDefault="008355F0">
            <w:pPr>
              <w:pStyle w:val="Compact"/>
            </w:pPr>
            <w:r>
              <w:t>Local hospital</w:t>
            </w:r>
          </w:p>
        </w:tc>
        <w:tc>
          <w:tcPr>
            <w:tcW w:w="0" w:type="auto"/>
          </w:tcPr>
          <w:p w14:paraId="1AE7E26C" w14:textId="77777777" w:rsidR="00686D41" w:rsidRDefault="008355F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CE5FFEE" w14:textId="77777777" w:rsidR="00686D41" w:rsidRDefault="008355F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E983E3B" w14:textId="77777777" w:rsidR="00686D41" w:rsidRDefault="008355F0">
            <w:pPr>
              <w:pStyle w:val="Compact"/>
              <w:jc w:val="right"/>
            </w:pPr>
            <w:r>
              <w:t>1</w:t>
            </w:r>
          </w:p>
        </w:tc>
      </w:tr>
      <w:tr w:rsidR="00686D41" w14:paraId="3E6C1E08" w14:textId="77777777">
        <w:tc>
          <w:tcPr>
            <w:tcW w:w="0" w:type="auto"/>
          </w:tcPr>
          <w:p w14:paraId="63ECD3DF" w14:textId="77777777" w:rsidR="00686D41" w:rsidRDefault="008355F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F890627" w14:textId="77777777" w:rsidR="00686D41" w:rsidRDefault="008355F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6BDCE7A" w14:textId="77777777" w:rsidR="00686D41" w:rsidRDefault="008355F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AA6DCAA" w14:textId="77777777" w:rsidR="00686D41" w:rsidRDefault="008355F0">
            <w:pPr>
              <w:pStyle w:val="Compact"/>
              <w:jc w:val="right"/>
            </w:pPr>
            <w:r>
              <w:t>10</w:t>
            </w:r>
          </w:p>
        </w:tc>
      </w:tr>
    </w:tbl>
    <w:p w14:paraId="54C8DC31" w14:textId="77777777" w:rsidR="00686D41" w:rsidRDefault="00686D41"/>
    <w:p w14:paraId="38B421FD" w14:textId="77777777" w:rsidR="00686D41" w:rsidRDefault="008355F0">
      <w:pPr>
        <w:pStyle w:val="TableCaption"/>
      </w:pPr>
      <w:r>
        <w:t>Discharged to (FAS) in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Discharged to (FAS) in Remdesivir"/>
      </w:tblPr>
      <w:tblGrid>
        <w:gridCol w:w="4225"/>
        <w:gridCol w:w="2543"/>
        <w:gridCol w:w="2039"/>
        <w:gridCol w:w="750"/>
      </w:tblGrid>
      <w:tr w:rsidR="00686D41" w14:paraId="40C9684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88A6BF" w14:textId="77777777" w:rsidR="00686D41" w:rsidRDefault="008355F0">
            <w:pPr>
              <w:pStyle w:val="Compact"/>
            </w:pPr>
            <w:r>
              <w:t>Discharged t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71E44D" w14:textId="77777777" w:rsidR="00686D41" w:rsidRDefault="008355F0">
            <w:pPr>
              <w:pStyle w:val="Compact"/>
              <w:jc w:val="righ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501BA4" w14:textId="77777777" w:rsidR="00686D41" w:rsidRDefault="008355F0">
            <w:pPr>
              <w:pStyle w:val="Compact"/>
              <w:jc w:val="righ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4128DC" w14:textId="77777777" w:rsidR="00686D41" w:rsidRDefault="008355F0">
            <w:pPr>
              <w:pStyle w:val="Compact"/>
              <w:jc w:val="right"/>
            </w:pPr>
            <w:r>
              <w:t>Total</w:t>
            </w:r>
          </w:p>
        </w:tc>
      </w:tr>
      <w:tr w:rsidR="00686D41" w14:paraId="18B7F662" w14:textId="77777777">
        <w:tc>
          <w:tcPr>
            <w:tcW w:w="0" w:type="auto"/>
          </w:tcPr>
          <w:p w14:paraId="09B3066D" w14:textId="77777777" w:rsidR="00686D41" w:rsidRDefault="008355F0">
            <w:pPr>
              <w:pStyle w:val="Compact"/>
            </w:pPr>
            <w:r>
              <w:t>Home</w:t>
            </w:r>
          </w:p>
        </w:tc>
        <w:tc>
          <w:tcPr>
            <w:tcW w:w="0" w:type="auto"/>
          </w:tcPr>
          <w:p w14:paraId="340A3CC5" w14:textId="77777777" w:rsidR="00686D41" w:rsidRDefault="008355F0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07CA1BC0" w14:textId="77777777" w:rsidR="00686D41" w:rsidRDefault="008355F0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6F97417B" w14:textId="77777777" w:rsidR="00686D41" w:rsidRDefault="008355F0">
            <w:pPr>
              <w:pStyle w:val="Compact"/>
              <w:jc w:val="right"/>
            </w:pPr>
            <w:r>
              <w:t>70</w:t>
            </w:r>
          </w:p>
        </w:tc>
      </w:tr>
      <w:tr w:rsidR="00686D41" w14:paraId="751EA801" w14:textId="77777777">
        <w:tc>
          <w:tcPr>
            <w:tcW w:w="0" w:type="auto"/>
          </w:tcPr>
          <w:p w14:paraId="6473DA40" w14:textId="77777777" w:rsidR="00686D41" w:rsidRDefault="008355F0">
            <w:pPr>
              <w:pStyle w:val="Compact"/>
            </w:pPr>
            <w:r>
              <w:t>Home, requiring municipal assistance</w:t>
            </w:r>
          </w:p>
        </w:tc>
        <w:tc>
          <w:tcPr>
            <w:tcW w:w="0" w:type="auto"/>
          </w:tcPr>
          <w:p w14:paraId="4B88C27C" w14:textId="77777777" w:rsidR="00686D41" w:rsidRDefault="008355F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899E4D7" w14:textId="77777777" w:rsidR="00686D41" w:rsidRDefault="008355F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2ECE51F" w14:textId="77777777" w:rsidR="00686D41" w:rsidRDefault="008355F0">
            <w:pPr>
              <w:pStyle w:val="Compact"/>
              <w:jc w:val="right"/>
            </w:pPr>
            <w:r>
              <w:t>5</w:t>
            </w:r>
          </w:p>
        </w:tc>
      </w:tr>
      <w:tr w:rsidR="00686D41" w14:paraId="1B387B96" w14:textId="77777777">
        <w:tc>
          <w:tcPr>
            <w:tcW w:w="0" w:type="auto"/>
          </w:tcPr>
          <w:p w14:paraId="34203516" w14:textId="77777777" w:rsidR="00686D41" w:rsidRDefault="008355F0">
            <w:pPr>
              <w:pStyle w:val="Compact"/>
            </w:pPr>
            <w:r>
              <w:t>Recreation stay</w:t>
            </w:r>
          </w:p>
        </w:tc>
        <w:tc>
          <w:tcPr>
            <w:tcW w:w="0" w:type="auto"/>
          </w:tcPr>
          <w:p w14:paraId="52A1573F" w14:textId="77777777" w:rsidR="00686D41" w:rsidRDefault="008355F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29CE5F4" w14:textId="77777777" w:rsidR="00686D41" w:rsidRDefault="008355F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82E81DB" w14:textId="77777777" w:rsidR="00686D41" w:rsidRDefault="008355F0">
            <w:pPr>
              <w:pStyle w:val="Compact"/>
              <w:jc w:val="right"/>
            </w:pPr>
            <w:r>
              <w:t>4</w:t>
            </w:r>
          </w:p>
        </w:tc>
      </w:tr>
      <w:tr w:rsidR="00686D41" w14:paraId="53E2726F" w14:textId="77777777">
        <w:tc>
          <w:tcPr>
            <w:tcW w:w="0" w:type="auto"/>
          </w:tcPr>
          <w:p w14:paraId="60E9F8D7" w14:textId="77777777" w:rsidR="00686D41" w:rsidRDefault="008355F0">
            <w:pPr>
              <w:pStyle w:val="Compact"/>
            </w:pPr>
            <w:r>
              <w:t>Municipal rehabilitation/nursing home</w:t>
            </w:r>
          </w:p>
        </w:tc>
        <w:tc>
          <w:tcPr>
            <w:tcW w:w="0" w:type="auto"/>
          </w:tcPr>
          <w:p w14:paraId="0AFC37A9" w14:textId="77777777" w:rsidR="00686D41" w:rsidRDefault="008355F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8F002EC" w14:textId="77777777" w:rsidR="00686D41" w:rsidRDefault="008355F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AACD7DF" w14:textId="77777777" w:rsidR="00686D41" w:rsidRDefault="008355F0">
            <w:pPr>
              <w:pStyle w:val="Compact"/>
              <w:jc w:val="right"/>
            </w:pPr>
            <w:r>
              <w:t>11</w:t>
            </w:r>
          </w:p>
        </w:tc>
      </w:tr>
      <w:tr w:rsidR="00686D41" w14:paraId="6E3351DC" w14:textId="77777777">
        <w:tc>
          <w:tcPr>
            <w:tcW w:w="0" w:type="auto"/>
          </w:tcPr>
          <w:p w14:paraId="314CDFDF" w14:textId="77777777" w:rsidR="00686D41" w:rsidRDefault="008355F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D3535CA" w14:textId="77777777" w:rsidR="00686D41" w:rsidRDefault="008355F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2D5D8709" w14:textId="77777777" w:rsidR="00686D41" w:rsidRDefault="008355F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8123976" w14:textId="77777777" w:rsidR="00686D41" w:rsidRDefault="008355F0">
            <w:pPr>
              <w:pStyle w:val="Compact"/>
              <w:jc w:val="right"/>
            </w:pPr>
            <w:r>
              <w:t>9</w:t>
            </w:r>
          </w:p>
        </w:tc>
      </w:tr>
    </w:tbl>
    <w:p w14:paraId="41D857A3" w14:textId="77777777" w:rsidR="00686D41" w:rsidRDefault="008355F0">
      <w:pPr>
        <w:pStyle w:val="Overskrift1"/>
      </w:pPr>
      <w:bookmarkStart w:id="4" w:name="missing-data"/>
      <w:bookmarkStart w:id="5" w:name="_Toc69846417"/>
      <w:bookmarkEnd w:id="2"/>
      <w:r>
        <w:t>Missing data</w:t>
      </w:r>
      <w:bookmarkEnd w:id="5"/>
    </w:p>
    <w:p w14:paraId="23A6E5A7" w14:textId="77777777" w:rsidR="00686D41" w:rsidRDefault="008355F0">
      <w:pPr>
        <w:pStyle w:val="TableCaption"/>
      </w:pPr>
      <w:r>
        <w:t>Missing values, all arm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Missing values, all arms (FAS)"/>
      </w:tblPr>
      <w:tblGrid>
        <w:gridCol w:w="6395"/>
        <w:gridCol w:w="2722"/>
        <w:gridCol w:w="2183"/>
        <w:gridCol w:w="2920"/>
      </w:tblGrid>
      <w:tr w:rsidR="00686D41" w14:paraId="338E0F7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C4FE8D" w14:textId="77777777" w:rsidR="00686D41" w:rsidRDefault="008355F0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663A9F" w14:textId="77777777" w:rsidR="00686D41" w:rsidRDefault="008355F0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E39F9C" w14:textId="77777777" w:rsidR="00686D41" w:rsidRDefault="008355F0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6EDFD7" w14:textId="77777777" w:rsidR="00686D41" w:rsidRDefault="008355F0">
            <w:pPr>
              <w:pStyle w:val="Compact"/>
            </w:pPr>
            <w:r>
              <w:t>SOC + Remdesivir (N=42)</w:t>
            </w:r>
          </w:p>
        </w:tc>
      </w:tr>
      <w:tr w:rsidR="00686D41" w14:paraId="5D011E38" w14:textId="77777777">
        <w:tc>
          <w:tcPr>
            <w:tcW w:w="0" w:type="auto"/>
          </w:tcPr>
          <w:p w14:paraId="6BF48E7D" w14:textId="77777777" w:rsidR="00686D41" w:rsidRDefault="008355F0">
            <w:pPr>
              <w:pStyle w:val="Compact"/>
            </w:pPr>
            <w:r>
              <w:rPr>
                <w:b/>
              </w:rPr>
              <w:lastRenderedPageBreak/>
              <w:t>Demographics</w:t>
            </w:r>
          </w:p>
        </w:tc>
        <w:tc>
          <w:tcPr>
            <w:tcW w:w="0" w:type="auto"/>
          </w:tcPr>
          <w:p w14:paraId="200B4314" w14:textId="77777777" w:rsidR="00686D41" w:rsidRDefault="00686D41"/>
        </w:tc>
        <w:tc>
          <w:tcPr>
            <w:tcW w:w="0" w:type="auto"/>
          </w:tcPr>
          <w:p w14:paraId="6B191EDE" w14:textId="77777777" w:rsidR="00686D41" w:rsidRDefault="00686D41"/>
        </w:tc>
        <w:tc>
          <w:tcPr>
            <w:tcW w:w="0" w:type="auto"/>
          </w:tcPr>
          <w:p w14:paraId="3DC22B3A" w14:textId="77777777" w:rsidR="00686D41" w:rsidRDefault="00686D41"/>
        </w:tc>
      </w:tr>
      <w:tr w:rsidR="00686D41" w14:paraId="5944184E" w14:textId="77777777">
        <w:tc>
          <w:tcPr>
            <w:tcW w:w="0" w:type="auto"/>
          </w:tcPr>
          <w:p w14:paraId="0EF1357F" w14:textId="77777777" w:rsidR="00686D41" w:rsidRDefault="008355F0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569DF2DF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47B3586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5C1075C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2AF36972" w14:textId="77777777">
        <w:tc>
          <w:tcPr>
            <w:tcW w:w="0" w:type="auto"/>
          </w:tcPr>
          <w:p w14:paraId="246557E8" w14:textId="77777777" w:rsidR="00686D41" w:rsidRDefault="008355F0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5EEA2483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787AF7F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B648949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3086FE85" w14:textId="77777777">
        <w:tc>
          <w:tcPr>
            <w:tcW w:w="0" w:type="auto"/>
          </w:tcPr>
          <w:p w14:paraId="57210F88" w14:textId="77777777" w:rsidR="00686D41" w:rsidRDefault="008355F0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2A5DBB6F" w14:textId="77777777" w:rsidR="00686D41" w:rsidRDefault="008355F0">
            <w:pPr>
              <w:pStyle w:val="Compact"/>
            </w:pPr>
            <w:r>
              <w:t>10 (11.5%), 10 (11.5%)</w:t>
            </w:r>
          </w:p>
        </w:tc>
        <w:tc>
          <w:tcPr>
            <w:tcW w:w="0" w:type="auto"/>
          </w:tcPr>
          <w:p w14:paraId="68EC61CC" w14:textId="77777777" w:rsidR="00686D41" w:rsidRDefault="008355F0">
            <w:pPr>
              <w:pStyle w:val="Compact"/>
            </w:pPr>
            <w:r>
              <w:t>3 (5.8%), 3 (5.8%)</w:t>
            </w:r>
          </w:p>
        </w:tc>
        <w:tc>
          <w:tcPr>
            <w:tcW w:w="0" w:type="auto"/>
          </w:tcPr>
          <w:p w14:paraId="4F70AC18" w14:textId="77777777" w:rsidR="00686D41" w:rsidRDefault="008355F0">
            <w:pPr>
              <w:pStyle w:val="Compact"/>
            </w:pPr>
            <w:r>
              <w:t>4 (9.5%), 4 (9.5%)</w:t>
            </w:r>
          </w:p>
        </w:tc>
      </w:tr>
      <w:tr w:rsidR="00686D41" w14:paraId="12BF7E77" w14:textId="77777777">
        <w:tc>
          <w:tcPr>
            <w:tcW w:w="0" w:type="auto"/>
          </w:tcPr>
          <w:p w14:paraId="45DEFA13" w14:textId="77777777" w:rsidR="00686D41" w:rsidRDefault="008355F0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162C88DE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58B5795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DABCC0B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540DEECC" w14:textId="77777777">
        <w:tc>
          <w:tcPr>
            <w:tcW w:w="0" w:type="auto"/>
          </w:tcPr>
          <w:p w14:paraId="5763651C" w14:textId="77777777" w:rsidR="00686D41" w:rsidRDefault="008355F0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1B2AC0C3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231A74B" w14:textId="77777777" w:rsidR="00686D41" w:rsidRDefault="008355F0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55EBD9C3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68960D33" w14:textId="77777777">
        <w:tc>
          <w:tcPr>
            <w:tcW w:w="0" w:type="auto"/>
          </w:tcPr>
          <w:p w14:paraId="358EE399" w14:textId="77777777" w:rsidR="00686D41" w:rsidRDefault="008355F0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45BE361B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D2E7543" w14:textId="77777777" w:rsidR="00686D41" w:rsidRDefault="008355F0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6A5561CE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069F82CA" w14:textId="77777777">
        <w:tc>
          <w:tcPr>
            <w:tcW w:w="0" w:type="auto"/>
          </w:tcPr>
          <w:p w14:paraId="5F8556E9" w14:textId="77777777" w:rsidR="00686D41" w:rsidRDefault="008355F0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19640C60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E3B8FA6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E02A5CD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390B71B9" w14:textId="77777777">
        <w:tc>
          <w:tcPr>
            <w:tcW w:w="0" w:type="auto"/>
          </w:tcPr>
          <w:p w14:paraId="306946A4" w14:textId="77777777" w:rsidR="00686D41" w:rsidRDefault="008355F0">
            <w:pPr>
              <w:pStyle w:val="Compact"/>
            </w:pPr>
            <w:r>
              <w:t>Respiratory rate (breaths/min)</w:t>
            </w:r>
          </w:p>
        </w:tc>
        <w:tc>
          <w:tcPr>
            <w:tcW w:w="0" w:type="auto"/>
          </w:tcPr>
          <w:p w14:paraId="51C7D173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9BB1ABD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9FDCF6E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12CDA79C" w14:textId="77777777">
        <w:tc>
          <w:tcPr>
            <w:tcW w:w="0" w:type="auto"/>
          </w:tcPr>
          <w:p w14:paraId="071699FB" w14:textId="77777777" w:rsidR="00686D41" w:rsidRDefault="008355F0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091DE883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B6D9127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5665B6A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5029E807" w14:textId="77777777">
        <w:tc>
          <w:tcPr>
            <w:tcW w:w="0" w:type="auto"/>
          </w:tcPr>
          <w:p w14:paraId="76A3C4B0" w14:textId="77777777" w:rsidR="00686D41" w:rsidRDefault="008355F0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03BD9CE9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C394B9F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D16D658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2A859F40" w14:textId="77777777">
        <w:tc>
          <w:tcPr>
            <w:tcW w:w="0" w:type="auto"/>
          </w:tcPr>
          <w:p w14:paraId="72B72A42" w14:textId="77777777" w:rsidR="00686D41" w:rsidRDefault="008355F0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77DD1E62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8E391E8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D61584F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6921EC5D" w14:textId="77777777">
        <w:tc>
          <w:tcPr>
            <w:tcW w:w="0" w:type="auto"/>
          </w:tcPr>
          <w:p w14:paraId="633B17D7" w14:textId="77777777" w:rsidR="00686D41" w:rsidRDefault="008355F0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6D0E78C8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F3C7D27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E9A1B9C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67814CD3" w14:textId="77777777">
        <w:tc>
          <w:tcPr>
            <w:tcW w:w="0" w:type="auto"/>
          </w:tcPr>
          <w:p w14:paraId="55758A92" w14:textId="77777777" w:rsidR="00686D41" w:rsidRDefault="008355F0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1951D444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348E448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E6A851B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152ED112" w14:textId="77777777">
        <w:tc>
          <w:tcPr>
            <w:tcW w:w="0" w:type="auto"/>
          </w:tcPr>
          <w:p w14:paraId="666D29B2" w14:textId="77777777" w:rsidR="00686D41" w:rsidRDefault="008355F0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04E572DA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173B8DC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F87BB71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36784B04" w14:textId="77777777">
        <w:tc>
          <w:tcPr>
            <w:tcW w:w="0" w:type="auto"/>
          </w:tcPr>
          <w:p w14:paraId="40174C1F" w14:textId="77777777" w:rsidR="00686D41" w:rsidRDefault="008355F0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58D01E06" w14:textId="77777777" w:rsidR="00686D41" w:rsidRDefault="00686D41"/>
        </w:tc>
        <w:tc>
          <w:tcPr>
            <w:tcW w:w="0" w:type="auto"/>
          </w:tcPr>
          <w:p w14:paraId="431CA113" w14:textId="77777777" w:rsidR="00686D41" w:rsidRDefault="00686D41"/>
        </w:tc>
        <w:tc>
          <w:tcPr>
            <w:tcW w:w="0" w:type="auto"/>
          </w:tcPr>
          <w:p w14:paraId="3C5C2806" w14:textId="77777777" w:rsidR="00686D41" w:rsidRDefault="00686D41"/>
        </w:tc>
      </w:tr>
      <w:tr w:rsidR="00686D41" w14:paraId="27FAC1F8" w14:textId="77777777">
        <w:tc>
          <w:tcPr>
            <w:tcW w:w="0" w:type="auto"/>
          </w:tcPr>
          <w:p w14:paraId="3FE2B451" w14:textId="77777777" w:rsidR="00686D41" w:rsidRDefault="008355F0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772C556C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AD613CE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1C2C48B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133DED4B" w14:textId="77777777">
        <w:tc>
          <w:tcPr>
            <w:tcW w:w="0" w:type="auto"/>
          </w:tcPr>
          <w:p w14:paraId="59F006C9" w14:textId="77777777" w:rsidR="00686D41" w:rsidRDefault="008355F0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684126A2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673F7FC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9FD3DF0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55332364" w14:textId="77777777">
        <w:tc>
          <w:tcPr>
            <w:tcW w:w="0" w:type="auto"/>
          </w:tcPr>
          <w:p w14:paraId="49C50633" w14:textId="77777777" w:rsidR="00686D41" w:rsidRDefault="008355F0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268BB5F6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8D05344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B173AAF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027261AB" w14:textId="77777777">
        <w:tc>
          <w:tcPr>
            <w:tcW w:w="0" w:type="auto"/>
          </w:tcPr>
          <w:p w14:paraId="25E188AC" w14:textId="77777777" w:rsidR="00686D41" w:rsidRDefault="008355F0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5845040D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AB95132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26CC946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7417DABA" w14:textId="77777777">
        <w:tc>
          <w:tcPr>
            <w:tcW w:w="0" w:type="auto"/>
          </w:tcPr>
          <w:p w14:paraId="79198B6C" w14:textId="77777777" w:rsidR="00686D41" w:rsidRDefault="008355F0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6406B82E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0D4968C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6A070E5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28C0EFEF" w14:textId="77777777">
        <w:tc>
          <w:tcPr>
            <w:tcW w:w="0" w:type="auto"/>
          </w:tcPr>
          <w:p w14:paraId="522F1418" w14:textId="77777777" w:rsidR="00686D41" w:rsidRDefault="008355F0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14:paraId="7322C6BD" w14:textId="77777777" w:rsidR="00686D41" w:rsidRDefault="008355F0">
            <w:pPr>
              <w:pStyle w:val="Compact"/>
            </w:pPr>
            <w:r>
              <w:t>10 (11.5%)</w:t>
            </w:r>
          </w:p>
        </w:tc>
        <w:tc>
          <w:tcPr>
            <w:tcW w:w="0" w:type="auto"/>
          </w:tcPr>
          <w:p w14:paraId="182F41B0" w14:textId="77777777" w:rsidR="00686D41" w:rsidRDefault="008355F0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67F7CEAF" w14:textId="77777777" w:rsidR="00686D41" w:rsidRDefault="008355F0">
            <w:pPr>
              <w:pStyle w:val="Compact"/>
            </w:pPr>
            <w:r>
              <w:t>4 (9.5%)</w:t>
            </w:r>
          </w:p>
        </w:tc>
      </w:tr>
      <w:tr w:rsidR="00686D41" w14:paraId="6E2D80DE" w14:textId="77777777">
        <w:tc>
          <w:tcPr>
            <w:tcW w:w="0" w:type="auto"/>
          </w:tcPr>
          <w:p w14:paraId="0CC16DEF" w14:textId="77777777" w:rsidR="00686D41" w:rsidRDefault="008355F0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73A30F96" w14:textId="77777777" w:rsidR="00686D41" w:rsidRDefault="00686D41"/>
        </w:tc>
        <w:tc>
          <w:tcPr>
            <w:tcW w:w="0" w:type="auto"/>
          </w:tcPr>
          <w:p w14:paraId="5199DC4F" w14:textId="77777777" w:rsidR="00686D41" w:rsidRDefault="00686D41"/>
        </w:tc>
        <w:tc>
          <w:tcPr>
            <w:tcW w:w="0" w:type="auto"/>
          </w:tcPr>
          <w:p w14:paraId="16A5B56B" w14:textId="77777777" w:rsidR="00686D41" w:rsidRDefault="00686D41"/>
        </w:tc>
      </w:tr>
      <w:tr w:rsidR="00686D41" w14:paraId="5F16F534" w14:textId="77777777">
        <w:tc>
          <w:tcPr>
            <w:tcW w:w="0" w:type="auto"/>
          </w:tcPr>
          <w:p w14:paraId="62B5AAEC" w14:textId="77777777" w:rsidR="00686D41" w:rsidRDefault="008355F0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6E6B1DB0" w14:textId="77777777" w:rsidR="00686D41" w:rsidRDefault="008355F0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1E5ECFBE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6546798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11EC4C4D" w14:textId="77777777">
        <w:tc>
          <w:tcPr>
            <w:tcW w:w="0" w:type="auto"/>
          </w:tcPr>
          <w:p w14:paraId="0EC9B492" w14:textId="77777777" w:rsidR="00686D41" w:rsidRDefault="008355F0">
            <w:pPr>
              <w:pStyle w:val="Compact"/>
            </w:pPr>
            <w:r>
              <w:lastRenderedPageBreak/>
              <w:t>Other immunomodulatory drugs</w:t>
            </w:r>
          </w:p>
        </w:tc>
        <w:tc>
          <w:tcPr>
            <w:tcW w:w="0" w:type="auto"/>
          </w:tcPr>
          <w:p w14:paraId="6B20EEFF" w14:textId="77777777" w:rsidR="00686D41" w:rsidRDefault="008355F0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697DA20C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3BE987A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66592F45" w14:textId="77777777">
        <w:tc>
          <w:tcPr>
            <w:tcW w:w="0" w:type="auto"/>
          </w:tcPr>
          <w:p w14:paraId="3137E07E" w14:textId="77777777" w:rsidR="00686D41" w:rsidRDefault="008355F0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47AC164B" w14:textId="77777777" w:rsidR="00686D41" w:rsidRDefault="008355F0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2FE010E4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1F4C5E8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1365DE85" w14:textId="77777777">
        <w:tc>
          <w:tcPr>
            <w:tcW w:w="0" w:type="auto"/>
          </w:tcPr>
          <w:p w14:paraId="067749AE" w14:textId="77777777" w:rsidR="00686D41" w:rsidRDefault="008355F0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295242FF" w14:textId="77777777" w:rsidR="00686D41" w:rsidRDefault="008355F0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53E0FF9C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9BAEEBE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70C0BD90" w14:textId="77777777">
        <w:tc>
          <w:tcPr>
            <w:tcW w:w="0" w:type="auto"/>
          </w:tcPr>
          <w:p w14:paraId="46165295" w14:textId="77777777" w:rsidR="00686D41" w:rsidRDefault="008355F0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616AF5CB" w14:textId="77777777" w:rsidR="00686D41" w:rsidRDefault="00686D41"/>
        </w:tc>
        <w:tc>
          <w:tcPr>
            <w:tcW w:w="0" w:type="auto"/>
          </w:tcPr>
          <w:p w14:paraId="5F645A84" w14:textId="77777777" w:rsidR="00686D41" w:rsidRDefault="00686D41"/>
        </w:tc>
        <w:tc>
          <w:tcPr>
            <w:tcW w:w="0" w:type="auto"/>
          </w:tcPr>
          <w:p w14:paraId="27F157C4" w14:textId="77777777" w:rsidR="00686D41" w:rsidRDefault="00686D41"/>
        </w:tc>
      </w:tr>
      <w:tr w:rsidR="00686D41" w14:paraId="74D48FA9" w14:textId="77777777">
        <w:tc>
          <w:tcPr>
            <w:tcW w:w="0" w:type="auto"/>
          </w:tcPr>
          <w:p w14:paraId="2D352278" w14:textId="77777777" w:rsidR="00686D41" w:rsidRDefault="008355F0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6A781176" w14:textId="77777777" w:rsidR="00686D41" w:rsidRDefault="008355F0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1B42BABB" w14:textId="77777777" w:rsidR="00686D41" w:rsidRDefault="008355F0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6A0249C2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2C68420C" w14:textId="77777777">
        <w:tc>
          <w:tcPr>
            <w:tcW w:w="0" w:type="auto"/>
          </w:tcPr>
          <w:p w14:paraId="19982DB9" w14:textId="77777777" w:rsidR="00686D41" w:rsidRDefault="008355F0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7E1ED843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05B7C2D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0B78B4F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29D16481" w14:textId="77777777">
        <w:tc>
          <w:tcPr>
            <w:tcW w:w="0" w:type="auto"/>
          </w:tcPr>
          <w:p w14:paraId="36BAA140" w14:textId="77777777" w:rsidR="00686D41" w:rsidRDefault="008355F0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30C8D464" w14:textId="77777777" w:rsidR="00686D41" w:rsidRDefault="008355F0">
            <w:pPr>
              <w:pStyle w:val="Compact"/>
            </w:pPr>
            <w:r>
              <w:t>5 (5.7%)</w:t>
            </w:r>
          </w:p>
        </w:tc>
        <w:tc>
          <w:tcPr>
            <w:tcW w:w="0" w:type="auto"/>
          </w:tcPr>
          <w:p w14:paraId="2388C663" w14:textId="77777777" w:rsidR="00686D41" w:rsidRDefault="008355F0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512F976F" w14:textId="77777777" w:rsidR="00686D41" w:rsidRDefault="008355F0">
            <w:pPr>
              <w:pStyle w:val="Compact"/>
            </w:pPr>
            <w:r>
              <w:t>3 (7.1%)</w:t>
            </w:r>
          </w:p>
        </w:tc>
      </w:tr>
      <w:tr w:rsidR="00686D41" w14:paraId="0FD3043D" w14:textId="77777777">
        <w:tc>
          <w:tcPr>
            <w:tcW w:w="0" w:type="auto"/>
          </w:tcPr>
          <w:p w14:paraId="610960E8" w14:textId="77777777" w:rsidR="00686D41" w:rsidRDefault="008355F0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3FD79F64" w14:textId="77777777" w:rsidR="00686D41" w:rsidRDefault="008355F0">
            <w:pPr>
              <w:pStyle w:val="Compact"/>
            </w:pPr>
            <w:r>
              <w:t>5 (5.7%)</w:t>
            </w:r>
          </w:p>
        </w:tc>
        <w:tc>
          <w:tcPr>
            <w:tcW w:w="0" w:type="auto"/>
          </w:tcPr>
          <w:p w14:paraId="4E0A8383" w14:textId="77777777" w:rsidR="00686D41" w:rsidRDefault="008355F0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04641DAC" w14:textId="77777777" w:rsidR="00686D41" w:rsidRDefault="008355F0">
            <w:pPr>
              <w:pStyle w:val="Compact"/>
            </w:pPr>
            <w:r>
              <w:t>2 (4.8%)</w:t>
            </w:r>
          </w:p>
        </w:tc>
      </w:tr>
      <w:tr w:rsidR="00686D41" w14:paraId="41E0CC28" w14:textId="77777777">
        <w:tc>
          <w:tcPr>
            <w:tcW w:w="0" w:type="auto"/>
          </w:tcPr>
          <w:p w14:paraId="2D5646D8" w14:textId="77777777" w:rsidR="00686D41" w:rsidRDefault="008355F0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61E88629" w14:textId="77777777" w:rsidR="00686D41" w:rsidRDefault="008355F0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306FCDDA" w14:textId="77777777" w:rsidR="00686D41" w:rsidRDefault="008355F0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4C3900CE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5C77ECD7" w14:textId="77777777">
        <w:tc>
          <w:tcPr>
            <w:tcW w:w="0" w:type="auto"/>
          </w:tcPr>
          <w:p w14:paraId="6804F4E5" w14:textId="77777777" w:rsidR="00686D41" w:rsidRDefault="008355F0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2133D148" w14:textId="77777777" w:rsidR="00686D41" w:rsidRDefault="00686D41"/>
        </w:tc>
        <w:tc>
          <w:tcPr>
            <w:tcW w:w="0" w:type="auto"/>
          </w:tcPr>
          <w:p w14:paraId="5BF073B2" w14:textId="77777777" w:rsidR="00686D41" w:rsidRDefault="00686D41"/>
        </w:tc>
        <w:tc>
          <w:tcPr>
            <w:tcW w:w="0" w:type="auto"/>
          </w:tcPr>
          <w:p w14:paraId="32936AE0" w14:textId="77777777" w:rsidR="00686D41" w:rsidRDefault="00686D41"/>
        </w:tc>
      </w:tr>
      <w:tr w:rsidR="00686D41" w14:paraId="52F9A664" w14:textId="77777777">
        <w:tc>
          <w:tcPr>
            <w:tcW w:w="0" w:type="auto"/>
          </w:tcPr>
          <w:p w14:paraId="7FC5C94C" w14:textId="77777777" w:rsidR="00686D41" w:rsidRDefault="008355F0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61C8569A" w14:textId="77777777" w:rsidR="00686D41" w:rsidRDefault="008355F0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5DAF44A9" w14:textId="77777777" w:rsidR="00686D41" w:rsidRDefault="008355F0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27E9E4C2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05A60E71" w14:textId="77777777">
        <w:tc>
          <w:tcPr>
            <w:tcW w:w="0" w:type="auto"/>
          </w:tcPr>
          <w:p w14:paraId="4E7121D8" w14:textId="77777777" w:rsidR="00686D41" w:rsidRDefault="008355F0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652C3B4D" w14:textId="77777777" w:rsidR="00686D41" w:rsidRDefault="008355F0">
            <w:pPr>
              <w:pStyle w:val="Compact"/>
            </w:pPr>
            <w:r>
              <w:t>28 (32.2%)</w:t>
            </w:r>
          </w:p>
        </w:tc>
        <w:tc>
          <w:tcPr>
            <w:tcW w:w="0" w:type="auto"/>
          </w:tcPr>
          <w:p w14:paraId="6CEBDF06" w14:textId="77777777" w:rsidR="00686D41" w:rsidRDefault="008355F0">
            <w:pPr>
              <w:pStyle w:val="Compact"/>
            </w:pPr>
            <w:r>
              <w:t>21 (40.4%)</w:t>
            </w:r>
          </w:p>
        </w:tc>
        <w:tc>
          <w:tcPr>
            <w:tcW w:w="0" w:type="auto"/>
          </w:tcPr>
          <w:p w14:paraId="2FD7D228" w14:textId="77777777" w:rsidR="00686D41" w:rsidRDefault="008355F0">
            <w:pPr>
              <w:pStyle w:val="Compact"/>
            </w:pPr>
            <w:r>
              <w:t>9 (21.4%)</w:t>
            </w:r>
          </w:p>
        </w:tc>
      </w:tr>
      <w:tr w:rsidR="00686D41" w14:paraId="5AB805D7" w14:textId="77777777">
        <w:tc>
          <w:tcPr>
            <w:tcW w:w="0" w:type="auto"/>
          </w:tcPr>
          <w:p w14:paraId="4E84CA95" w14:textId="77777777" w:rsidR="00686D41" w:rsidRDefault="008355F0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575CA58C" w14:textId="77777777" w:rsidR="00686D41" w:rsidRDefault="008355F0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14:paraId="1847C986" w14:textId="77777777" w:rsidR="00686D41" w:rsidRDefault="008355F0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150ACF1B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7677F509" w14:textId="77777777">
        <w:tc>
          <w:tcPr>
            <w:tcW w:w="0" w:type="auto"/>
          </w:tcPr>
          <w:p w14:paraId="60C4EA70" w14:textId="77777777" w:rsidR="00686D41" w:rsidRDefault="008355F0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7D62A2A6" w14:textId="77777777" w:rsidR="00686D41" w:rsidRDefault="00686D41"/>
        </w:tc>
        <w:tc>
          <w:tcPr>
            <w:tcW w:w="0" w:type="auto"/>
          </w:tcPr>
          <w:p w14:paraId="4C06C3F3" w14:textId="77777777" w:rsidR="00686D41" w:rsidRDefault="00686D41"/>
        </w:tc>
        <w:tc>
          <w:tcPr>
            <w:tcW w:w="0" w:type="auto"/>
          </w:tcPr>
          <w:p w14:paraId="3A980EAE" w14:textId="77777777" w:rsidR="00686D41" w:rsidRDefault="00686D41"/>
        </w:tc>
      </w:tr>
      <w:tr w:rsidR="00686D41" w14:paraId="1B6D0E81" w14:textId="77777777">
        <w:tc>
          <w:tcPr>
            <w:tcW w:w="0" w:type="auto"/>
          </w:tcPr>
          <w:p w14:paraId="73005393" w14:textId="77777777" w:rsidR="00686D41" w:rsidRDefault="008355F0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6E933199" w14:textId="77777777" w:rsidR="00686D41" w:rsidRDefault="008355F0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14:paraId="1FE2BCE2" w14:textId="77777777" w:rsidR="00686D41" w:rsidRDefault="008355F0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5874FF25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357930E5" w14:textId="77777777">
        <w:tc>
          <w:tcPr>
            <w:tcW w:w="0" w:type="auto"/>
          </w:tcPr>
          <w:p w14:paraId="41D21918" w14:textId="77777777" w:rsidR="00686D41" w:rsidRDefault="008355F0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14:paraId="34198A55" w14:textId="77777777" w:rsidR="00686D41" w:rsidRDefault="008355F0">
            <w:pPr>
              <w:pStyle w:val="Compact"/>
            </w:pPr>
            <w:r>
              <w:t>11 (12.6%)</w:t>
            </w:r>
          </w:p>
        </w:tc>
        <w:tc>
          <w:tcPr>
            <w:tcW w:w="0" w:type="auto"/>
          </w:tcPr>
          <w:p w14:paraId="52DCA5D6" w14:textId="77777777" w:rsidR="00686D41" w:rsidRDefault="008355F0">
            <w:pPr>
              <w:pStyle w:val="Compact"/>
            </w:pPr>
            <w:r>
              <w:t>6 (11.5%)</w:t>
            </w:r>
          </w:p>
        </w:tc>
        <w:tc>
          <w:tcPr>
            <w:tcW w:w="0" w:type="auto"/>
          </w:tcPr>
          <w:p w14:paraId="75D2DD1A" w14:textId="77777777" w:rsidR="00686D41" w:rsidRDefault="008355F0">
            <w:pPr>
              <w:pStyle w:val="Compact"/>
            </w:pPr>
            <w:r>
              <w:t>2 (4.8%)</w:t>
            </w:r>
          </w:p>
        </w:tc>
      </w:tr>
      <w:tr w:rsidR="00686D41" w14:paraId="3A3EBB3F" w14:textId="77777777">
        <w:tc>
          <w:tcPr>
            <w:tcW w:w="0" w:type="auto"/>
          </w:tcPr>
          <w:p w14:paraId="0555A42D" w14:textId="77777777" w:rsidR="00686D41" w:rsidRDefault="008355F0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418803CD" w14:textId="77777777" w:rsidR="00686D41" w:rsidRDefault="008355F0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14:paraId="1A06A4D2" w14:textId="77777777" w:rsidR="00686D41" w:rsidRDefault="008355F0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0BEDBB7F" w14:textId="77777777" w:rsidR="00686D41" w:rsidRDefault="008355F0">
            <w:pPr>
              <w:pStyle w:val="Compact"/>
            </w:pPr>
            <w:r>
              <w:t>2 (4.8%)</w:t>
            </w:r>
          </w:p>
        </w:tc>
      </w:tr>
      <w:tr w:rsidR="00686D41" w14:paraId="6B0F3994" w14:textId="77777777">
        <w:tc>
          <w:tcPr>
            <w:tcW w:w="0" w:type="auto"/>
          </w:tcPr>
          <w:p w14:paraId="13A23E00" w14:textId="77777777" w:rsidR="00686D41" w:rsidRDefault="008355F0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52313EDF" w14:textId="77777777" w:rsidR="00686D41" w:rsidRDefault="008355F0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14:paraId="4645C5AE" w14:textId="77777777" w:rsidR="00686D41" w:rsidRDefault="008355F0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7DBD87CA" w14:textId="77777777" w:rsidR="00686D41" w:rsidRDefault="008355F0">
            <w:pPr>
              <w:pStyle w:val="Compact"/>
            </w:pPr>
            <w:r>
              <w:t>2 (4.8%)</w:t>
            </w:r>
          </w:p>
        </w:tc>
      </w:tr>
      <w:tr w:rsidR="00686D41" w14:paraId="4655E2CD" w14:textId="77777777">
        <w:tc>
          <w:tcPr>
            <w:tcW w:w="0" w:type="auto"/>
          </w:tcPr>
          <w:p w14:paraId="4220E3DE" w14:textId="77777777" w:rsidR="00686D41" w:rsidRDefault="008355F0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02D2944B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38FB026" w14:textId="77777777" w:rsidR="00686D41" w:rsidRDefault="008355F0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1A6596C6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4AE51F8D" w14:textId="77777777">
        <w:tc>
          <w:tcPr>
            <w:tcW w:w="0" w:type="auto"/>
          </w:tcPr>
          <w:p w14:paraId="67EAA724" w14:textId="77777777" w:rsidR="00686D41" w:rsidRDefault="008355F0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301AF3A9" w14:textId="77777777" w:rsidR="00686D41" w:rsidRDefault="00686D41"/>
        </w:tc>
        <w:tc>
          <w:tcPr>
            <w:tcW w:w="0" w:type="auto"/>
          </w:tcPr>
          <w:p w14:paraId="15025D3C" w14:textId="77777777" w:rsidR="00686D41" w:rsidRDefault="00686D41"/>
        </w:tc>
        <w:tc>
          <w:tcPr>
            <w:tcW w:w="0" w:type="auto"/>
          </w:tcPr>
          <w:p w14:paraId="16BF7B2D" w14:textId="77777777" w:rsidR="00686D41" w:rsidRDefault="00686D41"/>
        </w:tc>
      </w:tr>
      <w:tr w:rsidR="00686D41" w14:paraId="0B35DAF0" w14:textId="77777777">
        <w:tc>
          <w:tcPr>
            <w:tcW w:w="0" w:type="auto"/>
          </w:tcPr>
          <w:p w14:paraId="52F83286" w14:textId="77777777" w:rsidR="00686D41" w:rsidRDefault="008355F0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16B71167" w14:textId="77777777" w:rsidR="00686D41" w:rsidRDefault="008355F0">
            <w:pPr>
              <w:pStyle w:val="Compact"/>
            </w:pPr>
            <w:r>
              <w:t>21 (24.1%)</w:t>
            </w:r>
          </w:p>
        </w:tc>
        <w:tc>
          <w:tcPr>
            <w:tcW w:w="0" w:type="auto"/>
          </w:tcPr>
          <w:p w14:paraId="08236447" w14:textId="77777777" w:rsidR="00686D41" w:rsidRDefault="008355F0">
            <w:pPr>
              <w:pStyle w:val="Compact"/>
            </w:pPr>
            <w:r>
              <w:t>17 (32.7%)</w:t>
            </w:r>
          </w:p>
        </w:tc>
        <w:tc>
          <w:tcPr>
            <w:tcW w:w="0" w:type="auto"/>
          </w:tcPr>
          <w:p w14:paraId="50CAB2B0" w14:textId="77777777" w:rsidR="00686D41" w:rsidRDefault="008355F0">
            <w:pPr>
              <w:pStyle w:val="Compact"/>
            </w:pPr>
            <w:r>
              <w:t>10 (23.8%)</w:t>
            </w:r>
          </w:p>
        </w:tc>
      </w:tr>
      <w:tr w:rsidR="00686D41" w14:paraId="4AAAE104" w14:textId="77777777">
        <w:tc>
          <w:tcPr>
            <w:tcW w:w="0" w:type="auto"/>
          </w:tcPr>
          <w:p w14:paraId="2C1CEA3A" w14:textId="77777777" w:rsidR="00686D41" w:rsidRDefault="008355F0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6C528005" w14:textId="77777777" w:rsidR="00686D41" w:rsidRDefault="00686D41"/>
        </w:tc>
        <w:tc>
          <w:tcPr>
            <w:tcW w:w="0" w:type="auto"/>
          </w:tcPr>
          <w:p w14:paraId="34062E90" w14:textId="77777777" w:rsidR="00686D41" w:rsidRDefault="00686D41"/>
        </w:tc>
        <w:tc>
          <w:tcPr>
            <w:tcW w:w="0" w:type="auto"/>
          </w:tcPr>
          <w:p w14:paraId="6C350FC5" w14:textId="77777777" w:rsidR="00686D41" w:rsidRDefault="00686D41"/>
        </w:tc>
      </w:tr>
      <w:tr w:rsidR="00686D41" w14:paraId="0DDBC4C9" w14:textId="77777777">
        <w:tc>
          <w:tcPr>
            <w:tcW w:w="0" w:type="auto"/>
          </w:tcPr>
          <w:p w14:paraId="18873863" w14:textId="77777777" w:rsidR="00686D41" w:rsidRDefault="008355F0">
            <w:pPr>
              <w:pStyle w:val="Compact"/>
            </w:pPr>
            <w:r>
              <w:t>Sero converted (RBD ≥ 5)</w:t>
            </w:r>
          </w:p>
        </w:tc>
        <w:tc>
          <w:tcPr>
            <w:tcW w:w="0" w:type="auto"/>
          </w:tcPr>
          <w:p w14:paraId="168AF0F4" w14:textId="77777777" w:rsidR="00686D41" w:rsidRDefault="008355F0">
            <w:pPr>
              <w:pStyle w:val="Compact"/>
            </w:pPr>
            <w:r>
              <w:t>28 (32.2%)</w:t>
            </w:r>
          </w:p>
        </w:tc>
        <w:tc>
          <w:tcPr>
            <w:tcW w:w="0" w:type="auto"/>
          </w:tcPr>
          <w:p w14:paraId="6B4A82F3" w14:textId="77777777" w:rsidR="00686D41" w:rsidRDefault="008355F0">
            <w:pPr>
              <w:pStyle w:val="Compact"/>
            </w:pPr>
            <w:r>
              <w:t>17 (32.7%)</w:t>
            </w:r>
          </w:p>
        </w:tc>
        <w:tc>
          <w:tcPr>
            <w:tcW w:w="0" w:type="auto"/>
          </w:tcPr>
          <w:p w14:paraId="248E9AF7" w14:textId="77777777" w:rsidR="00686D41" w:rsidRDefault="008355F0">
            <w:pPr>
              <w:pStyle w:val="Compact"/>
            </w:pPr>
            <w:r>
              <w:t>9 (21.4%)</w:t>
            </w:r>
          </w:p>
        </w:tc>
      </w:tr>
      <w:tr w:rsidR="00686D41" w14:paraId="0C00B4A5" w14:textId="77777777">
        <w:tc>
          <w:tcPr>
            <w:tcW w:w="0" w:type="auto"/>
          </w:tcPr>
          <w:p w14:paraId="4318F855" w14:textId="77777777" w:rsidR="00686D41" w:rsidRDefault="008355F0">
            <w:pPr>
              <w:pStyle w:val="Compact"/>
            </w:pPr>
            <w:r>
              <w:lastRenderedPageBreak/>
              <w:t>Sero converted (Capsid ≥ 10)</w:t>
            </w:r>
          </w:p>
        </w:tc>
        <w:tc>
          <w:tcPr>
            <w:tcW w:w="0" w:type="auto"/>
          </w:tcPr>
          <w:p w14:paraId="2FFBC041" w14:textId="77777777" w:rsidR="00686D41" w:rsidRDefault="008355F0">
            <w:pPr>
              <w:pStyle w:val="Compact"/>
            </w:pPr>
            <w:r>
              <w:t>28 (32.2%)</w:t>
            </w:r>
          </w:p>
        </w:tc>
        <w:tc>
          <w:tcPr>
            <w:tcW w:w="0" w:type="auto"/>
          </w:tcPr>
          <w:p w14:paraId="680B3C40" w14:textId="77777777" w:rsidR="00686D41" w:rsidRDefault="008355F0">
            <w:pPr>
              <w:pStyle w:val="Compact"/>
            </w:pPr>
            <w:r>
              <w:t>17 (32.7%)</w:t>
            </w:r>
          </w:p>
        </w:tc>
        <w:tc>
          <w:tcPr>
            <w:tcW w:w="0" w:type="auto"/>
          </w:tcPr>
          <w:p w14:paraId="12135DC3" w14:textId="77777777" w:rsidR="00686D41" w:rsidRDefault="008355F0">
            <w:pPr>
              <w:pStyle w:val="Compact"/>
            </w:pPr>
            <w:r>
              <w:t>9 (21.4%)</w:t>
            </w:r>
          </w:p>
        </w:tc>
      </w:tr>
      <w:tr w:rsidR="00686D41" w14:paraId="41A0F2D6" w14:textId="77777777">
        <w:tc>
          <w:tcPr>
            <w:tcW w:w="0" w:type="auto"/>
          </w:tcPr>
          <w:p w14:paraId="121ED744" w14:textId="77777777" w:rsidR="00686D41" w:rsidRDefault="008355F0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4434FD75" w14:textId="77777777" w:rsidR="00686D41" w:rsidRDefault="00686D41"/>
        </w:tc>
        <w:tc>
          <w:tcPr>
            <w:tcW w:w="0" w:type="auto"/>
          </w:tcPr>
          <w:p w14:paraId="3FEC3C5C" w14:textId="77777777" w:rsidR="00686D41" w:rsidRDefault="00686D41"/>
        </w:tc>
        <w:tc>
          <w:tcPr>
            <w:tcW w:w="0" w:type="auto"/>
          </w:tcPr>
          <w:p w14:paraId="64D45A81" w14:textId="77777777" w:rsidR="00686D41" w:rsidRDefault="00686D41"/>
        </w:tc>
      </w:tr>
      <w:tr w:rsidR="00686D41" w14:paraId="23536B02" w14:textId="77777777">
        <w:tc>
          <w:tcPr>
            <w:tcW w:w="0" w:type="auto"/>
          </w:tcPr>
          <w:p w14:paraId="5690CBC4" w14:textId="77777777" w:rsidR="00686D41" w:rsidRDefault="008355F0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0BE5F7BF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05E1030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39FC4F4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22547427" w14:textId="77777777">
        <w:tc>
          <w:tcPr>
            <w:tcW w:w="0" w:type="auto"/>
          </w:tcPr>
          <w:p w14:paraId="523CDF34" w14:textId="77777777" w:rsidR="00686D41" w:rsidRDefault="008355F0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044B9F91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43530B3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79A379D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0C9A3112" w14:textId="77777777">
        <w:tc>
          <w:tcPr>
            <w:tcW w:w="0" w:type="auto"/>
          </w:tcPr>
          <w:p w14:paraId="1CF8C826" w14:textId="77777777" w:rsidR="00686D41" w:rsidRDefault="008355F0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0F231454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FCF88AC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7BB0420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4E6F56B4" w14:textId="77777777">
        <w:tc>
          <w:tcPr>
            <w:tcW w:w="0" w:type="auto"/>
          </w:tcPr>
          <w:p w14:paraId="1259332B" w14:textId="77777777" w:rsidR="00686D41" w:rsidRDefault="008355F0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030CB1DF" w14:textId="77777777" w:rsidR="00686D41" w:rsidRDefault="008355F0">
            <w:pPr>
              <w:pStyle w:val="Compact"/>
            </w:pPr>
            <w:r>
              <w:t>7 (8%)</w:t>
            </w:r>
          </w:p>
        </w:tc>
        <w:tc>
          <w:tcPr>
            <w:tcW w:w="0" w:type="auto"/>
          </w:tcPr>
          <w:p w14:paraId="191062CC" w14:textId="77777777" w:rsidR="00686D41" w:rsidRDefault="008355F0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24AAFB17" w14:textId="77777777" w:rsidR="00686D41" w:rsidRDefault="008355F0">
            <w:pPr>
              <w:pStyle w:val="Compact"/>
            </w:pPr>
            <w:r>
              <w:t>2 (4.8%)</w:t>
            </w:r>
          </w:p>
        </w:tc>
      </w:tr>
      <w:tr w:rsidR="00686D41" w14:paraId="0C7C72DC" w14:textId="77777777">
        <w:tc>
          <w:tcPr>
            <w:tcW w:w="0" w:type="auto"/>
          </w:tcPr>
          <w:p w14:paraId="205E1DD2" w14:textId="77777777" w:rsidR="00686D41" w:rsidRDefault="008355F0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55AAC061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2A320D5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72F4BD2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2B4F04BE" w14:textId="77777777">
        <w:tc>
          <w:tcPr>
            <w:tcW w:w="0" w:type="auto"/>
          </w:tcPr>
          <w:p w14:paraId="1D4F24E9" w14:textId="77777777" w:rsidR="00686D41" w:rsidRDefault="008355F0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0047C0F6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BC24753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7373091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6BBEDBED" w14:textId="77777777">
        <w:tc>
          <w:tcPr>
            <w:tcW w:w="0" w:type="auto"/>
          </w:tcPr>
          <w:p w14:paraId="1175AD3D" w14:textId="77777777" w:rsidR="00686D41" w:rsidRDefault="008355F0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6A83CA2F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CF062C9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D0AA093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214F7BFF" w14:textId="77777777">
        <w:tc>
          <w:tcPr>
            <w:tcW w:w="0" w:type="auto"/>
          </w:tcPr>
          <w:p w14:paraId="1407F99A" w14:textId="77777777" w:rsidR="00686D41" w:rsidRDefault="008355F0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10FF4F02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D86ACD6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2A14E8F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2ACEBE52" w14:textId="77777777">
        <w:tc>
          <w:tcPr>
            <w:tcW w:w="0" w:type="auto"/>
          </w:tcPr>
          <w:p w14:paraId="0154BA63" w14:textId="77777777" w:rsidR="00686D41" w:rsidRDefault="008355F0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2A7F05CA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60DD519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BB506B2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484A092D" w14:textId="77777777">
        <w:tc>
          <w:tcPr>
            <w:tcW w:w="0" w:type="auto"/>
          </w:tcPr>
          <w:p w14:paraId="58681998" w14:textId="77777777" w:rsidR="00686D41" w:rsidRDefault="008355F0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2CAAB2D6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B9B94AF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AA3C85B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13A6124C" w14:textId="77777777">
        <w:tc>
          <w:tcPr>
            <w:tcW w:w="0" w:type="auto"/>
          </w:tcPr>
          <w:p w14:paraId="5B4ECD13" w14:textId="77777777" w:rsidR="00686D41" w:rsidRDefault="008355F0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791E47E9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9B9B912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4FDB219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04987B29" w14:textId="77777777">
        <w:tc>
          <w:tcPr>
            <w:tcW w:w="0" w:type="auto"/>
          </w:tcPr>
          <w:p w14:paraId="65189D56" w14:textId="77777777" w:rsidR="00686D41" w:rsidRDefault="008355F0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7C58E121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8C1969C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5BBE6F8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0FC91FB6" w14:textId="77777777">
        <w:tc>
          <w:tcPr>
            <w:tcW w:w="0" w:type="auto"/>
          </w:tcPr>
          <w:p w14:paraId="68B976CF" w14:textId="77777777" w:rsidR="00686D41" w:rsidRDefault="008355F0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2E0FD5C4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0888FA1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1FADBA6" w14:textId="77777777" w:rsidR="00686D41" w:rsidRDefault="008355F0">
            <w:pPr>
              <w:pStyle w:val="Compact"/>
            </w:pPr>
            <w:r>
              <w:t>1 (2.4%)</w:t>
            </w:r>
          </w:p>
        </w:tc>
      </w:tr>
    </w:tbl>
    <w:p w14:paraId="31D249A2" w14:textId="77777777" w:rsidR="00686D41" w:rsidRDefault="00686D41"/>
    <w:p w14:paraId="6B5FA563" w14:textId="77777777" w:rsidR="00686D41" w:rsidRDefault="008355F0">
      <w:pPr>
        <w:pStyle w:val="TableCaption"/>
      </w:pPr>
      <w:r>
        <w:t>Missing values, HCQ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Missing values, HCQ (FAS)"/>
      </w:tblPr>
      <w:tblGrid>
        <w:gridCol w:w="6214"/>
        <w:gridCol w:w="2114"/>
        <w:gridCol w:w="2121"/>
      </w:tblGrid>
      <w:tr w:rsidR="00686D41" w14:paraId="2DBE418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58C97D" w14:textId="77777777" w:rsidR="00686D41" w:rsidRDefault="008355F0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36AA70" w14:textId="77777777" w:rsidR="00686D41" w:rsidRDefault="008355F0">
            <w:pPr>
              <w:pStyle w:val="Compact"/>
            </w:pPr>
            <w:r>
              <w:t>SOC (N=54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353EFC" w14:textId="77777777" w:rsidR="00686D41" w:rsidRDefault="008355F0">
            <w:pPr>
              <w:pStyle w:val="Compact"/>
            </w:pPr>
            <w:r>
              <w:t>SOC + HCQ (N=52)</w:t>
            </w:r>
          </w:p>
        </w:tc>
      </w:tr>
      <w:tr w:rsidR="00686D41" w14:paraId="4A8A8A10" w14:textId="77777777">
        <w:tc>
          <w:tcPr>
            <w:tcW w:w="0" w:type="auto"/>
          </w:tcPr>
          <w:p w14:paraId="76E3EAB8" w14:textId="77777777" w:rsidR="00686D41" w:rsidRDefault="008355F0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20B09486" w14:textId="77777777" w:rsidR="00686D41" w:rsidRDefault="00686D41"/>
        </w:tc>
        <w:tc>
          <w:tcPr>
            <w:tcW w:w="0" w:type="auto"/>
          </w:tcPr>
          <w:p w14:paraId="313E9FF0" w14:textId="77777777" w:rsidR="00686D41" w:rsidRDefault="00686D41"/>
        </w:tc>
      </w:tr>
      <w:tr w:rsidR="00686D41" w14:paraId="77D61568" w14:textId="77777777">
        <w:tc>
          <w:tcPr>
            <w:tcW w:w="0" w:type="auto"/>
          </w:tcPr>
          <w:p w14:paraId="3FDF536A" w14:textId="77777777" w:rsidR="00686D41" w:rsidRDefault="008355F0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758FEDE9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DA6ECC5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4673ECBD" w14:textId="77777777">
        <w:tc>
          <w:tcPr>
            <w:tcW w:w="0" w:type="auto"/>
          </w:tcPr>
          <w:p w14:paraId="6B0040CC" w14:textId="77777777" w:rsidR="00686D41" w:rsidRDefault="008355F0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03C2C26E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1A9B43A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3381B438" w14:textId="77777777">
        <w:tc>
          <w:tcPr>
            <w:tcW w:w="0" w:type="auto"/>
          </w:tcPr>
          <w:p w14:paraId="684DD611" w14:textId="77777777" w:rsidR="00686D41" w:rsidRDefault="008355F0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0D1A27FD" w14:textId="77777777" w:rsidR="00686D41" w:rsidRDefault="008355F0">
            <w:pPr>
              <w:pStyle w:val="Compact"/>
            </w:pPr>
            <w:r>
              <w:t>4 (7.4%), 4 (7.4%)</w:t>
            </w:r>
          </w:p>
        </w:tc>
        <w:tc>
          <w:tcPr>
            <w:tcW w:w="0" w:type="auto"/>
          </w:tcPr>
          <w:p w14:paraId="3F7CD845" w14:textId="77777777" w:rsidR="00686D41" w:rsidRDefault="008355F0">
            <w:pPr>
              <w:pStyle w:val="Compact"/>
            </w:pPr>
            <w:r>
              <w:t>3 (5.8%), 3 (5.8%)</w:t>
            </w:r>
          </w:p>
        </w:tc>
      </w:tr>
      <w:tr w:rsidR="00686D41" w14:paraId="120394D3" w14:textId="77777777">
        <w:tc>
          <w:tcPr>
            <w:tcW w:w="0" w:type="auto"/>
          </w:tcPr>
          <w:p w14:paraId="11EBAA6E" w14:textId="77777777" w:rsidR="00686D41" w:rsidRDefault="008355F0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18F5E886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CE616C0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688D49CD" w14:textId="77777777">
        <w:tc>
          <w:tcPr>
            <w:tcW w:w="0" w:type="auto"/>
          </w:tcPr>
          <w:p w14:paraId="2E712AA9" w14:textId="77777777" w:rsidR="00686D41" w:rsidRDefault="008355F0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467E5E3A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8F19FD3" w14:textId="77777777" w:rsidR="00686D41" w:rsidRDefault="008355F0">
            <w:pPr>
              <w:pStyle w:val="Compact"/>
            </w:pPr>
            <w:r>
              <w:t>2 (3.8%)</w:t>
            </w:r>
          </w:p>
        </w:tc>
      </w:tr>
      <w:tr w:rsidR="00686D41" w14:paraId="45EAE273" w14:textId="77777777">
        <w:tc>
          <w:tcPr>
            <w:tcW w:w="0" w:type="auto"/>
          </w:tcPr>
          <w:p w14:paraId="0F5529E6" w14:textId="77777777" w:rsidR="00686D41" w:rsidRDefault="008355F0">
            <w:pPr>
              <w:pStyle w:val="Compact"/>
            </w:pPr>
            <w:r>
              <w:lastRenderedPageBreak/>
              <w:t>P/F-ratio &lt; 40kPa, n (%)</w:t>
            </w:r>
          </w:p>
        </w:tc>
        <w:tc>
          <w:tcPr>
            <w:tcW w:w="0" w:type="auto"/>
          </w:tcPr>
          <w:p w14:paraId="513509A9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AC07F91" w14:textId="77777777" w:rsidR="00686D41" w:rsidRDefault="008355F0">
            <w:pPr>
              <w:pStyle w:val="Compact"/>
            </w:pPr>
            <w:r>
              <w:t>2 (3.8%)</w:t>
            </w:r>
          </w:p>
        </w:tc>
      </w:tr>
      <w:tr w:rsidR="00686D41" w14:paraId="0D4C4BE7" w14:textId="77777777">
        <w:tc>
          <w:tcPr>
            <w:tcW w:w="0" w:type="auto"/>
          </w:tcPr>
          <w:p w14:paraId="5EFE2A85" w14:textId="77777777" w:rsidR="00686D41" w:rsidRDefault="008355F0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57B21ADD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6BD755D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4251E899" w14:textId="77777777">
        <w:tc>
          <w:tcPr>
            <w:tcW w:w="0" w:type="auto"/>
          </w:tcPr>
          <w:p w14:paraId="43088B99" w14:textId="77777777" w:rsidR="00686D41" w:rsidRDefault="008355F0">
            <w:pPr>
              <w:pStyle w:val="Compact"/>
            </w:pPr>
            <w:r>
              <w:t>Respiratory rate (breaths/min)</w:t>
            </w:r>
          </w:p>
        </w:tc>
        <w:tc>
          <w:tcPr>
            <w:tcW w:w="0" w:type="auto"/>
          </w:tcPr>
          <w:p w14:paraId="39E04CA4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CE9042B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19C7F59D" w14:textId="77777777">
        <w:tc>
          <w:tcPr>
            <w:tcW w:w="0" w:type="auto"/>
          </w:tcPr>
          <w:p w14:paraId="5B54FC8A" w14:textId="77777777" w:rsidR="00686D41" w:rsidRDefault="008355F0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6669147F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8442839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363E8CA5" w14:textId="77777777">
        <w:tc>
          <w:tcPr>
            <w:tcW w:w="0" w:type="auto"/>
          </w:tcPr>
          <w:p w14:paraId="272658E2" w14:textId="77777777" w:rsidR="00686D41" w:rsidRDefault="008355F0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052CAF92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E5822DF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08F14603" w14:textId="77777777">
        <w:tc>
          <w:tcPr>
            <w:tcW w:w="0" w:type="auto"/>
          </w:tcPr>
          <w:p w14:paraId="18A6624C" w14:textId="77777777" w:rsidR="00686D41" w:rsidRDefault="008355F0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4215B49B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5BE8496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61107AA7" w14:textId="77777777">
        <w:tc>
          <w:tcPr>
            <w:tcW w:w="0" w:type="auto"/>
          </w:tcPr>
          <w:p w14:paraId="2B179A90" w14:textId="77777777" w:rsidR="00686D41" w:rsidRDefault="008355F0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43914600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73756FA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201E263A" w14:textId="77777777">
        <w:tc>
          <w:tcPr>
            <w:tcW w:w="0" w:type="auto"/>
          </w:tcPr>
          <w:p w14:paraId="503E3D99" w14:textId="77777777" w:rsidR="00686D41" w:rsidRDefault="008355F0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7ECDE3C1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BA766C3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1F514036" w14:textId="77777777">
        <w:tc>
          <w:tcPr>
            <w:tcW w:w="0" w:type="auto"/>
          </w:tcPr>
          <w:p w14:paraId="3FAD3B50" w14:textId="77777777" w:rsidR="00686D41" w:rsidRDefault="008355F0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73C94766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BC4FE02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132A3DA2" w14:textId="77777777">
        <w:tc>
          <w:tcPr>
            <w:tcW w:w="0" w:type="auto"/>
          </w:tcPr>
          <w:p w14:paraId="0B1914E9" w14:textId="77777777" w:rsidR="00686D41" w:rsidRDefault="008355F0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5C43F873" w14:textId="77777777" w:rsidR="00686D41" w:rsidRDefault="00686D41"/>
        </w:tc>
        <w:tc>
          <w:tcPr>
            <w:tcW w:w="0" w:type="auto"/>
          </w:tcPr>
          <w:p w14:paraId="369F2A65" w14:textId="77777777" w:rsidR="00686D41" w:rsidRDefault="00686D41"/>
        </w:tc>
      </w:tr>
      <w:tr w:rsidR="00686D41" w14:paraId="4A6FFB4D" w14:textId="77777777">
        <w:tc>
          <w:tcPr>
            <w:tcW w:w="0" w:type="auto"/>
          </w:tcPr>
          <w:p w14:paraId="568B3AA1" w14:textId="77777777" w:rsidR="00686D41" w:rsidRDefault="008355F0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365516F8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95EF1D2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349862A9" w14:textId="77777777">
        <w:tc>
          <w:tcPr>
            <w:tcW w:w="0" w:type="auto"/>
          </w:tcPr>
          <w:p w14:paraId="4508961C" w14:textId="77777777" w:rsidR="00686D41" w:rsidRDefault="008355F0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7573818B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B3D9560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519148A8" w14:textId="77777777">
        <w:tc>
          <w:tcPr>
            <w:tcW w:w="0" w:type="auto"/>
          </w:tcPr>
          <w:p w14:paraId="550DBEB1" w14:textId="77777777" w:rsidR="00686D41" w:rsidRDefault="008355F0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0B596937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0261F74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1661731B" w14:textId="77777777">
        <w:tc>
          <w:tcPr>
            <w:tcW w:w="0" w:type="auto"/>
          </w:tcPr>
          <w:p w14:paraId="4D9D329E" w14:textId="77777777" w:rsidR="00686D41" w:rsidRDefault="008355F0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22ABBA9B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12292AB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586BBA82" w14:textId="77777777">
        <w:tc>
          <w:tcPr>
            <w:tcW w:w="0" w:type="auto"/>
          </w:tcPr>
          <w:p w14:paraId="33898323" w14:textId="77777777" w:rsidR="00686D41" w:rsidRDefault="008355F0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3D78B5A0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ADC81C8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099659A1" w14:textId="77777777">
        <w:tc>
          <w:tcPr>
            <w:tcW w:w="0" w:type="auto"/>
          </w:tcPr>
          <w:p w14:paraId="37DEF9CC" w14:textId="77777777" w:rsidR="00686D41" w:rsidRDefault="008355F0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14:paraId="0021E885" w14:textId="77777777" w:rsidR="00686D41" w:rsidRDefault="008355F0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14:paraId="2FE1EEE3" w14:textId="77777777" w:rsidR="00686D41" w:rsidRDefault="008355F0">
            <w:pPr>
              <w:pStyle w:val="Compact"/>
            </w:pPr>
            <w:r>
              <w:t>3 (5.8%)</w:t>
            </w:r>
          </w:p>
        </w:tc>
      </w:tr>
      <w:tr w:rsidR="00686D41" w14:paraId="40926682" w14:textId="77777777">
        <w:tc>
          <w:tcPr>
            <w:tcW w:w="0" w:type="auto"/>
          </w:tcPr>
          <w:p w14:paraId="67F92B36" w14:textId="77777777" w:rsidR="00686D41" w:rsidRDefault="008355F0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5CFB9985" w14:textId="77777777" w:rsidR="00686D41" w:rsidRDefault="00686D41"/>
        </w:tc>
        <w:tc>
          <w:tcPr>
            <w:tcW w:w="0" w:type="auto"/>
          </w:tcPr>
          <w:p w14:paraId="3B3D7A87" w14:textId="77777777" w:rsidR="00686D41" w:rsidRDefault="00686D41"/>
        </w:tc>
      </w:tr>
      <w:tr w:rsidR="00686D41" w14:paraId="1B5B065D" w14:textId="77777777">
        <w:tc>
          <w:tcPr>
            <w:tcW w:w="0" w:type="auto"/>
          </w:tcPr>
          <w:p w14:paraId="4B735E6B" w14:textId="77777777" w:rsidR="00686D41" w:rsidRDefault="008355F0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23FA1CDE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D323D00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39ADAB92" w14:textId="77777777">
        <w:tc>
          <w:tcPr>
            <w:tcW w:w="0" w:type="auto"/>
          </w:tcPr>
          <w:p w14:paraId="0E0FDDB4" w14:textId="77777777" w:rsidR="00686D41" w:rsidRDefault="008355F0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11B8F38C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F63FB53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7212C68A" w14:textId="77777777">
        <w:tc>
          <w:tcPr>
            <w:tcW w:w="0" w:type="auto"/>
          </w:tcPr>
          <w:p w14:paraId="569BC2CD" w14:textId="77777777" w:rsidR="00686D41" w:rsidRDefault="008355F0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308D063E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D355536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25DFD971" w14:textId="77777777">
        <w:tc>
          <w:tcPr>
            <w:tcW w:w="0" w:type="auto"/>
          </w:tcPr>
          <w:p w14:paraId="555798BD" w14:textId="77777777" w:rsidR="00686D41" w:rsidRDefault="008355F0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1C8B6733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B02CF85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3C82DE4E" w14:textId="77777777">
        <w:tc>
          <w:tcPr>
            <w:tcW w:w="0" w:type="auto"/>
          </w:tcPr>
          <w:p w14:paraId="17A57967" w14:textId="77777777" w:rsidR="00686D41" w:rsidRDefault="008355F0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422F247B" w14:textId="77777777" w:rsidR="00686D41" w:rsidRDefault="00686D41"/>
        </w:tc>
        <w:tc>
          <w:tcPr>
            <w:tcW w:w="0" w:type="auto"/>
          </w:tcPr>
          <w:p w14:paraId="25976823" w14:textId="77777777" w:rsidR="00686D41" w:rsidRDefault="00686D41"/>
        </w:tc>
      </w:tr>
      <w:tr w:rsidR="00686D41" w14:paraId="116D8790" w14:textId="77777777">
        <w:tc>
          <w:tcPr>
            <w:tcW w:w="0" w:type="auto"/>
          </w:tcPr>
          <w:p w14:paraId="03973D24" w14:textId="77777777" w:rsidR="00686D41" w:rsidRDefault="008355F0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5C1149A5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E43284B" w14:textId="77777777" w:rsidR="00686D41" w:rsidRDefault="008355F0">
            <w:pPr>
              <w:pStyle w:val="Compact"/>
            </w:pPr>
            <w:r>
              <w:t>1 (1.9%)</w:t>
            </w:r>
          </w:p>
        </w:tc>
      </w:tr>
      <w:tr w:rsidR="00686D41" w14:paraId="524CDFCB" w14:textId="77777777">
        <w:tc>
          <w:tcPr>
            <w:tcW w:w="0" w:type="auto"/>
          </w:tcPr>
          <w:p w14:paraId="31F64946" w14:textId="77777777" w:rsidR="00686D41" w:rsidRDefault="008355F0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5065D17A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D22275C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7C36D4F1" w14:textId="77777777">
        <w:tc>
          <w:tcPr>
            <w:tcW w:w="0" w:type="auto"/>
          </w:tcPr>
          <w:p w14:paraId="6A3253D2" w14:textId="77777777" w:rsidR="00686D41" w:rsidRDefault="008355F0">
            <w:pPr>
              <w:pStyle w:val="Compact"/>
            </w:pPr>
            <w:r>
              <w:lastRenderedPageBreak/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27C6A0C4" w14:textId="77777777" w:rsidR="00686D41" w:rsidRDefault="008355F0">
            <w:pPr>
              <w:pStyle w:val="Compact"/>
            </w:pPr>
            <w:r>
              <w:t>3 (5.6%)</w:t>
            </w:r>
          </w:p>
        </w:tc>
        <w:tc>
          <w:tcPr>
            <w:tcW w:w="0" w:type="auto"/>
          </w:tcPr>
          <w:p w14:paraId="0A125440" w14:textId="77777777" w:rsidR="00686D41" w:rsidRDefault="008355F0">
            <w:pPr>
              <w:pStyle w:val="Compact"/>
            </w:pPr>
            <w:r>
              <w:t>2 (3.8%)</w:t>
            </w:r>
          </w:p>
        </w:tc>
      </w:tr>
      <w:tr w:rsidR="00686D41" w14:paraId="4EEC2811" w14:textId="77777777">
        <w:tc>
          <w:tcPr>
            <w:tcW w:w="0" w:type="auto"/>
          </w:tcPr>
          <w:p w14:paraId="5E941C82" w14:textId="77777777" w:rsidR="00686D41" w:rsidRDefault="008355F0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731683E9" w14:textId="77777777" w:rsidR="00686D41" w:rsidRDefault="008355F0">
            <w:pPr>
              <w:pStyle w:val="Compact"/>
            </w:pPr>
            <w:r>
              <w:t>3 (5.6%)</w:t>
            </w:r>
          </w:p>
        </w:tc>
        <w:tc>
          <w:tcPr>
            <w:tcW w:w="0" w:type="auto"/>
          </w:tcPr>
          <w:p w14:paraId="41CF75EF" w14:textId="77777777" w:rsidR="00686D41" w:rsidRDefault="008355F0">
            <w:pPr>
              <w:pStyle w:val="Compact"/>
            </w:pPr>
            <w:r>
              <w:t>2 (3.8%)</w:t>
            </w:r>
          </w:p>
        </w:tc>
      </w:tr>
      <w:tr w:rsidR="00686D41" w14:paraId="10CCF8C7" w14:textId="77777777">
        <w:tc>
          <w:tcPr>
            <w:tcW w:w="0" w:type="auto"/>
          </w:tcPr>
          <w:p w14:paraId="54C9F0A3" w14:textId="77777777" w:rsidR="00686D41" w:rsidRDefault="008355F0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62217C99" w14:textId="77777777" w:rsidR="00686D41" w:rsidRDefault="008355F0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39B5DC30" w14:textId="77777777" w:rsidR="00686D41" w:rsidRDefault="008355F0">
            <w:pPr>
              <w:pStyle w:val="Compact"/>
            </w:pPr>
            <w:r>
              <w:t>1 (1.9%)</w:t>
            </w:r>
          </w:p>
        </w:tc>
      </w:tr>
      <w:tr w:rsidR="00686D41" w14:paraId="0818940C" w14:textId="77777777">
        <w:tc>
          <w:tcPr>
            <w:tcW w:w="0" w:type="auto"/>
          </w:tcPr>
          <w:p w14:paraId="2270ADE1" w14:textId="77777777" w:rsidR="00686D41" w:rsidRDefault="008355F0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57CB646F" w14:textId="77777777" w:rsidR="00686D41" w:rsidRDefault="00686D41"/>
        </w:tc>
        <w:tc>
          <w:tcPr>
            <w:tcW w:w="0" w:type="auto"/>
          </w:tcPr>
          <w:p w14:paraId="30D8CC0B" w14:textId="77777777" w:rsidR="00686D41" w:rsidRDefault="00686D41"/>
        </w:tc>
      </w:tr>
      <w:tr w:rsidR="00686D41" w14:paraId="67872409" w14:textId="77777777">
        <w:tc>
          <w:tcPr>
            <w:tcW w:w="0" w:type="auto"/>
          </w:tcPr>
          <w:p w14:paraId="31F43FDD" w14:textId="77777777" w:rsidR="00686D41" w:rsidRDefault="008355F0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0242E146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AC8E1B1" w14:textId="77777777" w:rsidR="00686D41" w:rsidRDefault="008355F0">
            <w:pPr>
              <w:pStyle w:val="Compact"/>
            </w:pPr>
            <w:r>
              <w:t>1 (1.9%)</w:t>
            </w:r>
          </w:p>
        </w:tc>
      </w:tr>
      <w:tr w:rsidR="00686D41" w14:paraId="6F2E295C" w14:textId="77777777">
        <w:tc>
          <w:tcPr>
            <w:tcW w:w="0" w:type="auto"/>
          </w:tcPr>
          <w:p w14:paraId="467E4ADB" w14:textId="77777777" w:rsidR="00686D41" w:rsidRDefault="008355F0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760A8860" w14:textId="77777777" w:rsidR="00686D41" w:rsidRDefault="008355F0">
            <w:pPr>
              <w:pStyle w:val="Compact"/>
            </w:pPr>
            <w:r>
              <w:t>19 (35.2%)</w:t>
            </w:r>
          </w:p>
        </w:tc>
        <w:tc>
          <w:tcPr>
            <w:tcW w:w="0" w:type="auto"/>
          </w:tcPr>
          <w:p w14:paraId="0D1EBC65" w14:textId="77777777" w:rsidR="00686D41" w:rsidRDefault="008355F0">
            <w:pPr>
              <w:pStyle w:val="Compact"/>
            </w:pPr>
            <w:r>
              <w:t>21 (40.4%)</w:t>
            </w:r>
          </w:p>
        </w:tc>
      </w:tr>
      <w:tr w:rsidR="00686D41" w14:paraId="307B1802" w14:textId="77777777">
        <w:tc>
          <w:tcPr>
            <w:tcW w:w="0" w:type="auto"/>
          </w:tcPr>
          <w:p w14:paraId="58F590E0" w14:textId="77777777" w:rsidR="00686D41" w:rsidRDefault="008355F0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5FC3D54A" w14:textId="77777777" w:rsidR="00686D41" w:rsidRDefault="008355F0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14:paraId="76DA51A5" w14:textId="77777777" w:rsidR="00686D41" w:rsidRDefault="008355F0">
            <w:pPr>
              <w:pStyle w:val="Compact"/>
            </w:pPr>
            <w:r>
              <w:t>3 (5.8%)</w:t>
            </w:r>
          </w:p>
        </w:tc>
      </w:tr>
      <w:tr w:rsidR="00686D41" w14:paraId="79218691" w14:textId="77777777">
        <w:tc>
          <w:tcPr>
            <w:tcW w:w="0" w:type="auto"/>
          </w:tcPr>
          <w:p w14:paraId="7D54E24F" w14:textId="77777777" w:rsidR="00686D41" w:rsidRDefault="008355F0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3C7AEBE2" w14:textId="77777777" w:rsidR="00686D41" w:rsidRDefault="00686D41"/>
        </w:tc>
        <w:tc>
          <w:tcPr>
            <w:tcW w:w="0" w:type="auto"/>
          </w:tcPr>
          <w:p w14:paraId="52B80841" w14:textId="77777777" w:rsidR="00686D41" w:rsidRDefault="00686D41"/>
        </w:tc>
      </w:tr>
      <w:tr w:rsidR="00686D41" w14:paraId="6B6B5E58" w14:textId="77777777">
        <w:tc>
          <w:tcPr>
            <w:tcW w:w="0" w:type="auto"/>
          </w:tcPr>
          <w:p w14:paraId="16346A88" w14:textId="77777777" w:rsidR="00686D41" w:rsidRDefault="008355F0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73E78EA3" w14:textId="77777777" w:rsidR="00686D41" w:rsidRDefault="008355F0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14:paraId="1557FC01" w14:textId="77777777" w:rsidR="00686D41" w:rsidRDefault="008355F0">
            <w:pPr>
              <w:pStyle w:val="Compact"/>
            </w:pPr>
            <w:r>
              <w:t>1 (1.9%)</w:t>
            </w:r>
          </w:p>
        </w:tc>
      </w:tr>
      <w:tr w:rsidR="00686D41" w14:paraId="1D14A71C" w14:textId="77777777">
        <w:tc>
          <w:tcPr>
            <w:tcW w:w="0" w:type="auto"/>
          </w:tcPr>
          <w:p w14:paraId="110F47B7" w14:textId="77777777" w:rsidR="00686D41" w:rsidRDefault="008355F0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14:paraId="123EE0C5" w14:textId="77777777" w:rsidR="00686D41" w:rsidRDefault="008355F0">
            <w:pPr>
              <w:pStyle w:val="Compact"/>
            </w:pPr>
            <w:r>
              <w:t>7 (13%)</w:t>
            </w:r>
          </w:p>
        </w:tc>
        <w:tc>
          <w:tcPr>
            <w:tcW w:w="0" w:type="auto"/>
          </w:tcPr>
          <w:p w14:paraId="11419C44" w14:textId="77777777" w:rsidR="00686D41" w:rsidRDefault="008355F0">
            <w:pPr>
              <w:pStyle w:val="Compact"/>
            </w:pPr>
            <w:r>
              <w:t>6 (11.5%)</w:t>
            </w:r>
          </w:p>
        </w:tc>
      </w:tr>
      <w:tr w:rsidR="00686D41" w14:paraId="7D21F529" w14:textId="77777777">
        <w:tc>
          <w:tcPr>
            <w:tcW w:w="0" w:type="auto"/>
          </w:tcPr>
          <w:p w14:paraId="3C5B9ECF" w14:textId="77777777" w:rsidR="00686D41" w:rsidRDefault="008355F0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21E84989" w14:textId="77777777" w:rsidR="00686D41" w:rsidRDefault="008355F0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14:paraId="6759DA8B" w14:textId="77777777" w:rsidR="00686D41" w:rsidRDefault="008355F0">
            <w:pPr>
              <w:pStyle w:val="Compact"/>
            </w:pPr>
            <w:r>
              <w:t>3 (5.8%)</w:t>
            </w:r>
          </w:p>
        </w:tc>
      </w:tr>
      <w:tr w:rsidR="00686D41" w14:paraId="62A8EF7D" w14:textId="77777777">
        <w:tc>
          <w:tcPr>
            <w:tcW w:w="0" w:type="auto"/>
          </w:tcPr>
          <w:p w14:paraId="1AC730F7" w14:textId="77777777" w:rsidR="00686D41" w:rsidRDefault="008355F0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66AE2C00" w14:textId="77777777" w:rsidR="00686D41" w:rsidRDefault="008355F0">
            <w:pPr>
              <w:pStyle w:val="Compact"/>
            </w:pPr>
            <w:r>
              <w:t>2 (3.7%)</w:t>
            </w:r>
          </w:p>
        </w:tc>
        <w:tc>
          <w:tcPr>
            <w:tcW w:w="0" w:type="auto"/>
          </w:tcPr>
          <w:p w14:paraId="42DAE5A6" w14:textId="77777777" w:rsidR="00686D41" w:rsidRDefault="008355F0">
            <w:pPr>
              <w:pStyle w:val="Compact"/>
            </w:pPr>
            <w:r>
              <w:t>3 (5.8%)</w:t>
            </w:r>
          </w:p>
        </w:tc>
      </w:tr>
      <w:tr w:rsidR="00686D41" w14:paraId="1268F64F" w14:textId="77777777">
        <w:tc>
          <w:tcPr>
            <w:tcW w:w="0" w:type="auto"/>
          </w:tcPr>
          <w:p w14:paraId="05F8749E" w14:textId="77777777" w:rsidR="00686D41" w:rsidRDefault="008355F0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279E7B96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5F7E716" w14:textId="77777777" w:rsidR="00686D41" w:rsidRDefault="008355F0">
            <w:pPr>
              <w:pStyle w:val="Compact"/>
            </w:pPr>
            <w:r>
              <w:t>1 (1.9%)</w:t>
            </w:r>
          </w:p>
        </w:tc>
      </w:tr>
      <w:tr w:rsidR="00686D41" w14:paraId="4096EEF8" w14:textId="77777777">
        <w:tc>
          <w:tcPr>
            <w:tcW w:w="0" w:type="auto"/>
          </w:tcPr>
          <w:p w14:paraId="5FBDFAD5" w14:textId="77777777" w:rsidR="00686D41" w:rsidRDefault="008355F0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164C97D2" w14:textId="77777777" w:rsidR="00686D41" w:rsidRDefault="00686D41"/>
        </w:tc>
        <w:tc>
          <w:tcPr>
            <w:tcW w:w="0" w:type="auto"/>
          </w:tcPr>
          <w:p w14:paraId="13690FFC" w14:textId="77777777" w:rsidR="00686D41" w:rsidRDefault="00686D41"/>
        </w:tc>
      </w:tr>
      <w:tr w:rsidR="00686D41" w14:paraId="1CEC2DD3" w14:textId="77777777">
        <w:tc>
          <w:tcPr>
            <w:tcW w:w="0" w:type="auto"/>
          </w:tcPr>
          <w:p w14:paraId="795A7150" w14:textId="77777777" w:rsidR="00686D41" w:rsidRDefault="008355F0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1DBA065F" w14:textId="77777777" w:rsidR="00686D41" w:rsidRDefault="008355F0">
            <w:pPr>
              <w:pStyle w:val="Compact"/>
            </w:pPr>
            <w:r>
              <w:t>11 (20.4%)</w:t>
            </w:r>
          </w:p>
        </w:tc>
        <w:tc>
          <w:tcPr>
            <w:tcW w:w="0" w:type="auto"/>
          </w:tcPr>
          <w:p w14:paraId="04932B2E" w14:textId="77777777" w:rsidR="00686D41" w:rsidRDefault="008355F0">
            <w:pPr>
              <w:pStyle w:val="Compact"/>
            </w:pPr>
            <w:r>
              <w:t>17 (32.7%)</w:t>
            </w:r>
          </w:p>
        </w:tc>
      </w:tr>
      <w:tr w:rsidR="00686D41" w14:paraId="08D883C4" w14:textId="77777777">
        <w:tc>
          <w:tcPr>
            <w:tcW w:w="0" w:type="auto"/>
          </w:tcPr>
          <w:p w14:paraId="2BA6AE47" w14:textId="77777777" w:rsidR="00686D41" w:rsidRDefault="008355F0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34789D3B" w14:textId="77777777" w:rsidR="00686D41" w:rsidRDefault="00686D41"/>
        </w:tc>
        <w:tc>
          <w:tcPr>
            <w:tcW w:w="0" w:type="auto"/>
          </w:tcPr>
          <w:p w14:paraId="1234A632" w14:textId="77777777" w:rsidR="00686D41" w:rsidRDefault="00686D41"/>
        </w:tc>
      </w:tr>
      <w:tr w:rsidR="00686D41" w14:paraId="077DC4E3" w14:textId="77777777">
        <w:tc>
          <w:tcPr>
            <w:tcW w:w="0" w:type="auto"/>
          </w:tcPr>
          <w:p w14:paraId="7543A122" w14:textId="77777777" w:rsidR="00686D41" w:rsidRDefault="008355F0">
            <w:pPr>
              <w:pStyle w:val="Compact"/>
            </w:pPr>
            <w:r>
              <w:t>Sero converted (RBD ≥ 5)</w:t>
            </w:r>
          </w:p>
        </w:tc>
        <w:tc>
          <w:tcPr>
            <w:tcW w:w="0" w:type="auto"/>
          </w:tcPr>
          <w:p w14:paraId="3E8998A0" w14:textId="77777777" w:rsidR="00686D41" w:rsidRDefault="008355F0">
            <w:pPr>
              <w:pStyle w:val="Compact"/>
            </w:pPr>
            <w:r>
              <w:t>17 (31.5%)</w:t>
            </w:r>
          </w:p>
        </w:tc>
        <w:tc>
          <w:tcPr>
            <w:tcW w:w="0" w:type="auto"/>
          </w:tcPr>
          <w:p w14:paraId="3FB114F5" w14:textId="77777777" w:rsidR="00686D41" w:rsidRDefault="008355F0">
            <w:pPr>
              <w:pStyle w:val="Compact"/>
            </w:pPr>
            <w:r>
              <w:t>17 (32.7%)</w:t>
            </w:r>
          </w:p>
        </w:tc>
      </w:tr>
      <w:tr w:rsidR="00686D41" w14:paraId="21DEC973" w14:textId="77777777">
        <w:tc>
          <w:tcPr>
            <w:tcW w:w="0" w:type="auto"/>
          </w:tcPr>
          <w:p w14:paraId="7EF6EFAF" w14:textId="77777777" w:rsidR="00686D41" w:rsidRDefault="008355F0">
            <w:pPr>
              <w:pStyle w:val="Compact"/>
            </w:pPr>
            <w:r>
              <w:t>Sero converted (Capsid ≥ 10)</w:t>
            </w:r>
          </w:p>
        </w:tc>
        <w:tc>
          <w:tcPr>
            <w:tcW w:w="0" w:type="auto"/>
          </w:tcPr>
          <w:p w14:paraId="625607C1" w14:textId="77777777" w:rsidR="00686D41" w:rsidRDefault="008355F0">
            <w:pPr>
              <w:pStyle w:val="Compact"/>
            </w:pPr>
            <w:r>
              <w:t>17 (31.5%)</w:t>
            </w:r>
          </w:p>
        </w:tc>
        <w:tc>
          <w:tcPr>
            <w:tcW w:w="0" w:type="auto"/>
          </w:tcPr>
          <w:p w14:paraId="197468A2" w14:textId="77777777" w:rsidR="00686D41" w:rsidRDefault="008355F0">
            <w:pPr>
              <w:pStyle w:val="Compact"/>
            </w:pPr>
            <w:r>
              <w:t>17 (32.7%)</w:t>
            </w:r>
          </w:p>
        </w:tc>
      </w:tr>
      <w:tr w:rsidR="00686D41" w14:paraId="3190AD68" w14:textId="77777777">
        <w:tc>
          <w:tcPr>
            <w:tcW w:w="0" w:type="auto"/>
          </w:tcPr>
          <w:p w14:paraId="7AE2F5E6" w14:textId="77777777" w:rsidR="00686D41" w:rsidRDefault="008355F0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70007070" w14:textId="77777777" w:rsidR="00686D41" w:rsidRDefault="00686D41"/>
        </w:tc>
        <w:tc>
          <w:tcPr>
            <w:tcW w:w="0" w:type="auto"/>
          </w:tcPr>
          <w:p w14:paraId="5BE66A81" w14:textId="77777777" w:rsidR="00686D41" w:rsidRDefault="00686D41"/>
        </w:tc>
      </w:tr>
      <w:tr w:rsidR="00686D41" w14:paraId="7B67F969" w14:textId="77777777">
        <w:tc>
          <w:tcPr>
            <w:tcW w:w="0" w:type="auto"/>
          </w:tcPr>
          <w:p w14:paraId="165940C1" w14:textId="77777777" w:rsidR="00686D41" w:rsidRDefault="008355F0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7915FB02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B4B8631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164B1A4F" w14:textId="77777777">
        <w:tc>
          <w:tcPr>
            <w:tcW w:w="0" w:type="auto"/>
          </w:tcPr>
          <w:p w14:paraId="5ED83BC3" w14:textId="77777777" w:rsidR="00686D41" w:rsidRDefault="008355F0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2879832E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8AA3F4C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7E131579" w14:textId="77777777">
        <w:tc>
          <w:tcPr>
            <w:tcW w:w="0" w:type="auto"/>
          </w:tcPr>
          <w:p w14:paraId="5A3CF80D" w14:textId="77777777" w:rsidR="00686D41" w:rsidRDefault="008355F0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70050321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B560539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27B31BD9" w14:textId="77777777">
        <w:tc>
          <w:tcPr>
            <w:tcW w:w="0" w:type="auto"/>
          </w:tcPr>
          <w:p w14:paraId="3D2BC4E2" w14:textId="77777777" w:rsidR="00686D41" w:rsidRDefault="008355F0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532CEABE" w14:textId="77777777" w:rsidR="00686D41" w:rsidRDefault="008355F0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7D36504A" w14:textId="77777777" w:rsidR="00686D41" w:rsidRDefault="008355F0">
            <w:pPr>
              <w:pStyle w:val="Compact"/>
            </w:pPr>
            <w:r>
              <w:t>2 (3.8%)</w:t>
            </w:r>
          </w:p>
        </w:tc>
      </w:tr>
      <w:tr w:rsidR="00686D41" w14:paraId="3D1F3083" w14:textId="77777777">
        <w:tc>
          <w:tcPr>
            <w:tcW w:w="0" w:type="auto"/>
          </w:tcPr>
          <w:p w14:paraId="1D401C24" w14:textId="77777777" w:rsidR="00686D41" w:rsidRDefault="008355F0">
            <w:pPr>
              <w:pStyle w:val="Compact"/>
            </w:pPr>
            <w:r>
              <w:lastRenderedPageBreak/>
              <w:t>Chronic kidney disease, n(%)</w:t>
            </w:r>
          </w:p>
        </w:tc>
        <w:tc>
          <w:tcPr>
            <w:tcW w:w="0" w:type="auto"/>
          </w:tcPr>
          <w:p w14:paraId="3F844F6B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1E79A81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53F7F082" w14:textId="77777777">
        <w:tc>
          <w:tcPr>
            <w:tcW w:w="0" w:type="auto"/>
          </w:tcPr>
          <w:p w14:paraId="7094EFC6" w14:textId="77777777" w:rsidR="00686D41" w:rsidRDefault="008355F0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1CBF6522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59799E6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67F43D5F" w14:textId="77777777">
        <w:tc>
          <w:tcPr>
            <w:tcW w:w="0" w:type="auto"/>
          </w:tcPr>
          <w:p w14:paraId="69D2910D" w14:textId="77777777" w:rsidR="00686D41" w:rsidRDefault="008355F0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4E139A28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10DC2BA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2A916A93" w14:textId="77777777">
        <w:tc>
          <w:tcPr>
            <w:tcW w:w="0" w:type="auto"/>
          </w:tcPr>
          <w:p w14:paraId="1FE3639E" w14:textId="77777777" w:rsidR="00686D41" w:rsidRDefault="008355F0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717172C5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84CEF9F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1F64EC18" w14:textId="77777777">
        <w:tc>
          <w:tcPr>
            <w:tcW w:w="0" w:type="auto"/>
          </w:tcPr>
          <w:p w14:paraId="27B24BA4" w14:textId="77777777" w:rsidR="00686D41" w:rsidRDefault="008355F0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7E0C9BEE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4C6F2FF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662D3B52" w14:textId="77777777">
        <w:tc>
          <w:tcPr>
            <w:tcW w:w="0" w:type="auto"/>
          </w:tcPr>
          <w:p w14:paraId="7DC204D2" w14:textId="77777777" w:rsidR="00686D41" w:rsidRDefault="008355F0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173FDDA9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8274921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3D0CE49E" w14:textId="77777777">
        <w:tc>
          <w:tcPr>
            <w:tcW w:w="0" w:type="auto"/>
          </w:tcPr>
          <w:p w14:paraId="7049ABCD" w14:textId="77777777" w:rsidR="00686D41" w:rsidRDefault="008355F0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5550D0B5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86385B3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73185FA9" w14:textId="77777777">
        <w:tc>
          <w:tcPr>
            <w:tcW w:w="0" w:type="auto"/>
          </w:tcPr>
          <w:p w14:paraId="32AB4AE7" w14:textId="77777777" w:rsidR="00686D41" w:rsidRDefault="008355F0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70656106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C480C9A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5380CCA3" w14:textId="77777777">
        <w:tc>
          <w:tcPr>
            <w:tcW w:w="0" w:type="auto"/>
          </w:tcPr>
          <w:p w14:paraId="091AD002" w14:textId="77777777" w:rsidR="00686D41" w:rsidRDefault="008355F0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64AA88B5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D4B797E" w14:textId="77777777" w:rsidR="00686D41" w:rsidRDefault="008355F0">
            <w:pPr>
              <w:pStyle w:val="Compact"/>
            </w:pPr>
            <w:r>
              <w:t>0 (0%)</w:t>
            </w:r>
          </w:p>
        </w:tc>
      </w:tr>
    </w:tbl>
    <w:p w14:paraId="0F37586B" w14:textId="77777777" w:rsidR="00686D41" w:rsidRDefault="00686D41"/>
    <w:p w14:paraId="5947B41F" w14:textId="77777777" w:rsidR="00686D41" w:rsidRDefault="008355F0">
      <w:pPr>
        <w:pStyle w:val="TableCaption"/>
      </w:pPr>
      <w:r>
        <w:t>Missing values, Remdesevir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Missing values, Remdesevir (FAS)"/>
      </w:tblPr>
      <w:tblGrid>
        <w:gridCol w:w="7985"/>
        <w:gridCol w:w="2589"/>
        <w:gridCol w:w="3646"/>
      </w:tblGrid>
      <w:tr w:rsidR="00686D41" w14:paraId="592BD44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D5EC65" w14:textId="77777777" w:rsidR="00686D41" w:rsidRDefault="008355F0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DA9E14" w14:textId="77777777" w:rsidR="00686D41" w:rsidRDefault="008355F0">
            <w:pPr>
              <w:pStyle w:val="Compact"/>
            </w:pPr>
            <w:r>
              <w:t>SOC (N=5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EF58BA" w14:textId="77777777" w:rsidR="00686D41" w:rsidRDefault="008355F0">
            <w:pPr>
              <w:pStyle w:val="Compact"/>
            </w:pPr>
            <w:r>
              <w:t>SOC + Remdesivir (N=42)</w:t>
            </w:r>
          </w:p>
        </w:tc>
      </w:tr>
      <w:tr w:rsidR="00686D41" w14:paraId="4528A278" w14:textId="77777777">
        <w:tc>
          <w:tcPr>
            <w:tcW w:w="0" w:type="auto"/>
          </w:tcPr>
          <w:p w14:paraId="017A7EAF" w14:textId="77777777" w:rsidR="00686D41" w:rsidRDefault="008355F0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535AB479" w14:textId="77777777" w:rsidR="00686D41" w:rsidRDefault="00686D41"/>
        </w:tc>
        <w:tc>
          <w:tcPr>
            <w:tcW w:w="0" w:type="auto"/>
          </w:tcPr>
          <w:p w14:paraId="59CA68F0" w14:textId="77777777" w:rsidR="00686D41" w:rsidRDefault="00686D41"/>
        </w:tc>
      </w:tr>
      <w:tr w:rsidR="00686D41" w14:paraId="7B950EE7" w14:textId="77777777">
        <w:tc>
          <w:tcPr>
            <w:tcW w:w="0" w:type="auto"/>
          </w:tcPr>
          <w:p w14:paraId="42EDA2EB" w14:textId="77777777" w:rsidR="00686D41" w:rsidRDefault="008355F0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318FFC98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BDA2A48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296BBE73" w14:textId="77777777">
        <w:tc>
          <w:tcPr>
            <w:tcW w:w="0" w:type="auto"/>
          </w:tcPr>
          <w:p w14:paraId="2069B2C6" w14:textId="77777777" w:rsidR="00686D41" w:rsidRDefault="008355F0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11FC1D57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FFE4A0E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5BAC1C7C" w14:textId="77777777">
        <w:tc>
          <w:tcPr>
            <w:tcW w:w="0" w:type="auto"/>
          </w:tcPr>
          <w:p w14:paraId="25760092" w14:textId="77777777" w:rsidR="00686D41" w:rsidRDefault="008355F0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3B009CC2" w14:textId="77777777" w:rsidR="00686D41" w:rsidRDefault="008355F0">
            <w:pPr>
              <w:pStyle w:val="Compact"/>
            </w:pPr>
            <w:r>
              <w:t>8 (14%), 8 (14%)</w:t>
            </w:r>
          </w:p>
        </w:tc>
        <w:tc>
          <w:tcPr>
            <w:tcW w:w="0" w:type="auto"/>
          </w:tcPr>
          <w:p w14:paraId="218A8F67" w14:textId="77777777" w:rsidR="00686D41" w:rsidRDefault="008355F0">
            <w:pPr>
              <w:pStyle w:val="Compact"/>
            </w:pPr>
            <w:r>
              <w:t>4 (9.5%), 4 (9.5%)</w:t>
            </w:r>
          </w:p>
        </w:tc>
      </w:tr>
      <w:tr w:rsidR="00686D41" w14:paraId="230E3A00" w14:textId="77777777">
        <w:tc>
          <w:tcPr>
            <w:tcW w:w="0" w:type="auto"/>
          </w:tcPr>
          <w:p w14:paraId="74CDB87B" w14:textId="77777777" w:rsidR="00686D41" w:rsidRDefault="008355F0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132B350E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B9F22FD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47B5C24D" w14:textId="77777777">
        <w:tc>
          <w:tcPr>
            <w:tcW w:w="0" w:type="auto"/>
          </w:tcPr>
          <w:p w14:paraId="73D3CFAA" w14:textId="77777777" w:rsidR="00686D41" w:rsidRDefault="008355F0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1FD29968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D53ECF1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72F90A2C" w14:textId="77777777">
        <w:tc>
          <w:tcPr>
            <w:tcW w:w="0" w:type="auto"/>
          </w:tcPr>
          <w:p w14:paraId="22EBDB6B" w14:textId="77777777" w:rsidR="00686D41" w:rsidRDefault="008355F0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4D4D4A5F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92B08B0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450D5BF8" w14:textId="77777777">
        <w:tc>
          <w:tcPr>
            <w:tcW w:w="0" w:type="auto"/>
          </w:tcPr>
          <w:p w14:paraId="570829B4" w14:textId="77777777" w:rsidR="00686D41" w:rsidRDefault="008355F0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6F34B1A2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38F8C7C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566F9727" w14:textId="77777777">
        <w:tc>
          <w:tcPr>
            <w:tcW w:w="0" w:type="auto"/>
          </w:tcPr>
          <w:p w14:paraId="2C8E1AA7" w14:textId="77777777" w:rsidR="00686D41" w:rsidRDefault="008355F0">
            <w:pPr>
              <w:pStyle w:val="Compact"/>
            </w:pPr>
            <w:r>
              <w:t>Respiratory rate (breaths/min)</w:t>
            </w:r>
          </w:p>
        </w:tc>
        <w:tc>
          <w:tcPr>
            <w:tcW w:w="0" w:type="auto"/>
          </w:tcPr>
          <w:p w14:paraId="62A13F2C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F017843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4B3E0F17" w14:textId="77777777">
        <w:tc>
          <w:tcPr>
            <w:tcW w:w="0" w:type="auto"/>
          </w:tcPr>
          <w:p w14:paraId="120693D4" w14:textId="77777777" w:rsidR="00686D41" w:rsidRDefault="008355F0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2161EBA2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499617F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5B8FD492" w14:textId="77777777">
        <w:tc>
          <w:tcPr>
            <w:tcW w:w="0" w:type="auto"/>
          </w:tcPr>
          <w:p w14:paraId="26D5C9E9" w14:textId="77777777" w:rsidR="00686D41" w:rsidRDefault="008355F0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72AFC057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B72BB7F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083AE284" w14:textId="77777777">
        <w:tc>
          <w:tcPr>
            <w:tcW w:w="0" w:type="auto"/>
          </w:tcPr>
          <w:p w14:paraId="37DAD249" w14:textId="77777777" w:rsidR="00686D41" w:rsidRDefault="008355F0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60C20DEA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F9CAA38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5A2537F2" w14:textId="77777777">
        <w:tc>
          <w:tcPr>
            <w:tcW w:w="0" w:type="auto"/>
          </w:tcPr>
          <w:p w14:paraId="56108FF5" w14:textId="77777777" w:rsidR="00686D41" w:rsidRDefault="008355F0">
            <w:pPr>
              <w:pStyle w:val="Compact"/>
            </w:pPr>
            <w:r>
              <w:lastRenderedPageBreak/>
              <w:t>WHO Severe disease state (6-9), n(%)</w:t>
            </w:r>
          </w:p>
        </w:tc>
        <w:tc>
          <w:tcPr>
            <w:tcW w:w="0" w:type="auto"/>
          </w:tcPr>
          <w:p w14:paraId="546F9813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829E439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74F1120A" w14:textId="77777777">
        <w:tc>
          <w:tcPr>
            <w:tcW w:w="0" w:type="auto"/>
          </w:tcPr>
          <w:p w14:paraId="60E02590" w14:textId="77777777" w:rsidR="00686D41" w:rsidRDefault="008355F0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120DFFAC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E1634B6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3D7B19DF" w14:textId="77777777">
        <w:tc>
          <w:tcPr>
            <w:tcW w:w="0" w:type="auto"/>
          </w:tcPr>
          <w:p w14:paraId="5F4E075C" w14:textId="77777777" w:rsidR="00686D41" w:rsidRDefault="008355F0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4F7D4CD5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4F95D40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3A843BCF" w14:textId="77777777">
        <w:tc>
          <w:tcPr>
            <w:tcW w:w="0" w:type="auto"/>
          </w:tcPr>
          <w:p w14:paraId="369C4DA3" w14:textId="77777777" w:rsidR="00686D41" w:rsidRDefault="008355F0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255B46F3" w14:textId="77777777" w:rsidR="00686D41" w:rsidRDefault="00686D41"/>
        </w:tc>
        <w:tc>
          <w:tcPr>
            <w:tcW w:w="0" w:type="auto"/>
          </w:tcPr>
          <w:p w14:paraId="39BD9EDC" w14:textId="77777777" w:rsidR="00686D41" w:rsidRDefault="00686D41"/>
        </w:tc>
      </w:tr>
      <w:tr w:rsidR="00686D41" w14:paraId="208597B2" w14:textId="77777777">
        <w:tc>
          <w:tcPr>
            <w:tcW w:w="0" w:type="auto"/>
          </w:tcPr>
          <w:p w14:paraId="7DF73E86" w14:textId="77777777" w:rsidR="00686D41" w:rsidRDefault="008355F0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1126A214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2249570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36081A0D" w14:textId="77777777">
        <w:tc>
          <w:tcPr>
            <w:tcW w:w="0" w:type="auto"/>
          </w:tcPr>
          <w:p w14:paraId="40194F5F" w14:textId="77777777" w:rsidR="00686D41" w:rsidRDefault="008355F0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2606C2D5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C6D3E9E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6C68E4D1" w14:textId="77777777">
        <w:tc>
          <w:tcPr>
            <w:tcW w:w="0" w:type="auto"/>
          </w:tcPr>
          <w:p w14:paraId="6FDC38DD" w14:textId="77777777" w:rsidR="00686D41" w:rsidRDefault="008355F0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6E7E75D0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47A8C66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01A29A08" w14:textId="77777777">
        <w:tc>
          <w:tcPr>
            <w:tcW w:w="0" w:type="auto"/>
          </w:tcPr>
          <w:p w14:paraId="0F1F15DF" w14:textId="77777777" w:rsidR="00686D41" w:rsidRDefault="008355F0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3696CDE0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264D740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655A3552" w14:textId="77777777">
        <w:tc>
          <w:tcPr>
            <w:tcW w:w="0" w:type="auto"/>
          </w:tcPr>
          <w:p w14:paraId="55FBC7F9" w14:textId="77777777" w:rsidR="00686D41" w:rsidRDefault="008355F0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37337599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C33413A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111439F9" w14:textId="77777777">
        <w:tc>
          <w:tcPr>
            <w:tcW w:w="0" w:type="auto"/>
          </w:tcPr>
          <w:p w14:paraId="50BC702B" w14:textId="77777777" w:rsidR="00686D41" w:rsidRDefault="008355F0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14:paraId="6827F23E" w14:textId="77777777" w:rsidR="00686D41" w:rsidRDefault="008355F0">
            <w:pPr>
              <w:pStyle w:val="Compact"/>
            </w:pPr>
            <w:r>
              <w:t>8 (14%)</w:t>
            </w:r>
          </w:p>
        </w:tc>
        <w:tc>
          <w:tcPr>
            <w:tcW w:w="0" w:type="auto"/>
          </w:tcPr>
          <w:p w14:paraId="5F851F72" w14:textId="77777777" w:rsidR="00686D41" w:rsidRDefault="008355F0">
            <w:pPr>
              <w:pStyle w:val="Compact"/>
            </w:pPr>
            <w:r>
              <w:t>4 (9.5%)</w:t>
            </w:r>
          </w:p>
        </w:tc>
      </w:tr>
      <w:tr w:rsidR="00686D41" w14:paraId="5D6023C5" w14:textId="77777777">
        <w:tc>
          <w:tcPr>
            <w:tcW w:w="0" w:type="auto"/>
          </w:tcPr>
          <w:p w14:paraId="5000CBF7" w14:textId="77777777" w:rsidR="00686D41" w:rsidRDefault="008355F0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499D99A6" w14:textId="77777777" w:rsidR="00686D41" w:rsidRDefault="00686D41"/>
        </w:tc>
        <w:tc>
          <w:tcPr>
            <w:tcW w:w="0" w:type="auto"/>
          </w:tcPr>
          <w:p w14:paraId="3E1C43C1" w14:textId="77777777" w:rsidR="00686D41" w:rsidRDefault="00686D41"/>
        </w:tc>
      </w:tr>
      <w:tr w:rsidR="00686D41" w14:paraId="5B1EAC7A" w14:textId="77777777">
        <w:tc>
          <w:tcPr>
            <w:tcW w:w="0" w:type="auto"/>
          </w:tcPr>
          <w:p w14:paraId="4C49228B" w14:textId="77777777" w:rsidR="00686D41" w:rsidRDefault="008355F0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2CBF1081" w14:textId="77777777" w:rsidR="00686D41" w:rsidRDefault="008355F0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38E8EED1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05C4897C" w14:textId="77777777">
        <w:tc>
          <w:tcPr>
            <w:tcW w:w="0" w:type="auto"/>
          </w:tcPr>
          <w:p w14:paraId="42CBBB62" w14:textId="77777777" w:rsidR="00686D41" w:rsidRDefault="008355F0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1CE06A22" w14:textId="77777777" w:rsidR="00686D41" w:rsidRDefault="008355F0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6854516C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29D43DDB" w14:textId="77777777">
        <w:tc>
          <w:tcPr>
            <w:tcW w:w="0" w:type="auto"/>
          </w:tcPr>
          <w:p w14:paraId="5FDB0714" w14:textId="77777777" w:rsidR="00686D41" w:rsidRDefault="008355F0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70AB6A79" w14:textId="77777777" w:rsidR="00686D41" w:rsidRDefault="008355F0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7B20867C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5BBDB395" w14:textId="77777777">
        <w:tc>
          <w:tcPr>
            <w:tcW w:w="0" w:type="auto"/>
          </w:tcPr>
          <w:p w14:paraId="4E55C94F" w14:textId="77777777" w:rsidR="00686D41" w:rsidRDefault="008355F0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4C18B1DE" w14:textId="77777777" w:rsidR="00686D41" w:rsidRDefault="008355F0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6A6C6724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67761B27" w14:textId="77777777">
        <w:tc>
          <w:tcPr>
            <w:tcW w:w="0" w:type="auto"/>
          </w:tcPr>
          <w:p w14:paraId="179F3D5D" w14:textId="77777777" w:rsidR="00686D41" w:rsidRDefault="008355F0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5301D148" w14:textId="77777777" w:rsidR="00686D41" w:rsidRDefault="00686D41"/>
        </w:tc>
        <w:tc>
          <w:tcPr>
            <w:tcW w:w="0" w:type="auto"/>
          </w:tcPr>
          <w:p w14:paraId="07C68F5A" w14:textId="77777777" w:rsidR="00686D41" w:rsidRDefault="00686D41"/>
        </w:tc>
      </w:tr>
      <w:tr w:rsidR="00686D41" w14:paraId="7633B522" w14:textId="77777777">
        <w:tc>
          <w:tcPr>
            <w:tcW w:w="0" w:type="auto"/>
          </w:tcPr>
          <w:p w14:paraId="38FC8E7F" w14:textId="77777777" w:rsidR="00686D41" w:rsidRDefault="008355F0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4BF3641F" w14:textId="77777777" w:rsidR="00686D41" w:rsidRDefault="008355F0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5354C5C3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7AC2609E" w14:textId="77777777">
        <w:tc>
          <w:tcPr>
            <w:tcW w:w="0" w:type="auto"/>
          </w:tcPr>
          <w:p w14:paraId="38B8DDC0" w14:textId="77777777" w:rsidR="00686D41" w:rsidRDefault="008355F0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271FE718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DF13D1E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77BF6BE6" w14:textId="77777777">
        <w:tc>
          <w:tcPr>
            <w:tcW w:w="0" w:type="auto"/>
          </w:tcPr>
          <w:p w14:paraId="0E017A7F" w14:textId="77777777" w:rsidR="00686D41" w:rsidRDefault="008355F0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69C51F98" w14:textId="77777777" w:rsidR="00686D41" w:rsidRDefault="008355F0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14:paraId="4A59F2AB" w14:textId="77777777" w:rsidR="00686D41" w:rsidRDefault="008355F0">
            <w:pPr>
              <w:pStyle w:val="Compact"/>
            </w:pPr>
            <w:r>
              <w:t>3 (7.1%)</w:t>
            </w:r>
          </w:p>
        </w:tc>
      </w:tr>
      <w:tr w:rsidR="00686D41" w14:paraId="2D2611A6" w14:textId="77777777">
        <w:tc>
          <w:tcPr>
            <w:tcW w:w="0" w:type="auto"/>
          </w:tcPr>
          <w:p w14:paraId="059B5856" w14:textId="77777777" w:rsidR="00686D41" w:rsidRDefault="008355F0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33987F6F" w14:textId="77777777" w:rsidR="00686D41" w:rsidRDefault="008355F0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14:paraId="7C5D94E5" w14:textId="77777777" w:rsidR="00686D41" w:rsidRDefault="008355F0">
            <w:pPr>
              <w:pStyle w:val="Compact"/>
            </w:pPr>
            <w:r>
              <w:t>2 (4.8%)</w:t>
            </w:r>
          </w:p>
        </w:tc>
      </w:tr>
      <w:tr w:rsidR="00686D41" w14:paraId="5E09A8E8" w14:textId="77777777">
        <w:tc>
          <w:tcPr>
            <w:tcW w:w="0" w:type="auto"/>
          </w:tcPr>
          <w:p w14:paraId="287FDBE8" w14:textId="77777777" w:rsidR="00686D41" w:rsidRDefault="008355F0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4C241B83" w14:textId="77777777" w:rsidR="00686D41" w:rsidRDefault="008355F0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20404E54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29133BFA" w14:textId="77777777">
        <w:tc>
          <w:tcPr>
            <w:tcW w:w="0" w:type="auto"/>
          </w:tcPr>
          <w:p w14:paraId="33A1B58E" w14:textId="77777777" w:rsidR="00686D41" w:rsidRDefault="008355F0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5DBEEA4A" w14:textId="77777777" w:rsidR="00686D41" w:rsidRDefault="00686D41"/>
        </w:tc>
        <w:tc>
          <w:tcPr>
            <w:tcW w:w="0" w:type="auto"/>
          </w:tcPr>
          <w:p w14:paraId="002F13B2" w14:textId="77777777" w:rsidR="00686D41" w:rsidRDefault="00686D41"/>
        </w:tc>
      </w:tr>
      <w:tr w:rsidR="00686D41" w14:paraId="1A62F01E" w14:textId="77777777">
        <w:tc>
          <w:tcPr>
            <w:tcW w:w="0" w:type="auto"/>
          </w:tcPr>
          <w:p w14:paraId="61F0B505" w14:textId="77777777" w:rsidR="00686D41" w:rsidRDefault="008355F0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6A5D68D1" w14:textId="77777777" w:rsidR="00686D41" w:rsidRDefault="008355F0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1C8AF843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40333FD8" w14:textId="77777777">
        <w:tc>
          <w:tcPr>
            <w:tcW w:w="0" w:type="auto"/>
          </w:tcPr>
          <w:p w14:paraId="60A27734" w14:textId="77777777" w:rsidR="00686D41" w:rsidRDefault="008355F0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53C3EA98" w14:textId="77777777" w:rsidR="00686D41" w:rsidRDefault="008355F0">
            <w:pPr>
              <w:pStyle w:val="Compact"/>
            </w:pPr>
            <w:r>
              <w:t>18 (31.6%)</w:t>
            </w:r>
          </w:p>
        </w:tc>
        <w:tc>
          <w:tcPr>
            <w:tcW w:w="0" w:type="auto"/>
          </w:tcPr>
          <w:p w14:paraId="1E0BA7DB" w14:textId="77777777" w:rsidR="00686D41" w:rsidRDefault="008355F0">
            <w:pPr>
              <w:pStyle w:val="Compact"/>
            </w:pPr>
            <w:r>
              <w:t>9 (21.4%)</w:t>
            </w:r>
          </w:p>
        </w:tc>
      </w:tr>
      <w:tr w:rsidR="00686D41" w14:paraId="76A3A7FA" w14:textId="77777777">
        <w:tc>
          <w:tcPr>
            <w:tcW w:w="0" w:type="auto"/>
          </w:tcPr>
          <w:p w14:paraId="09251FA8" w14:textId="77777777" w:rsidR="00686D41" w:rsidRDefault="008355F0">
            <w:pPr>
              <w:pStyle w:val="Compact"/>
            </w:pPr>
            <w:r>
              <w:lastRenderedPageBreak/>
              <w:t>Ferritin (µg/L)</w:t>
            </w:r>
          </w:p>
        </w:tc>
        <w:tc>
          <w:tcPr>
            <w:tcW w:w="0" w:type="auto"/>
          </w:tcPr>
          <w:p w14:paraId="703C2FDE" w14:textId="77777777" w:rsidR="00686D41" w:rsidRDefault="008355F0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14:paraId="50054E8F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40A68473" w14:textId="77777777">
        <w:tc>
          <w:tcPr>
            <w:tcW w:w="0" w:type="auto"/>
          </w:tcPr>
          <w:p w14:paraId="7F700E76" w14:textId="77777777" w:rsidR="00686D41" w:rsidRDefault="008355F0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08E7D3C2" w14:textId="77777777" w:rsidR="00686D41" w:rsidRDefault="00686D41"/>
        </w:tc>
        <w:tc>
          <w:tcPr>
            <w:tcW w:w="0" w:type="auto"/>
          </w:tcPr>
          <w:p w14:paraId="40B37BF0" w14:textId="77777777" w:rsidR="00686D41" w:rsidRDefault="00686D41"/>
        </w:tc>
      </w:tr>
      <w:tr w:rsidR="00686D41" w14:paraId="19374830" w14:textId="77777777">
        <w:tc>
          <w:tcPr>
            <w:tcW w:w="0" w:type="auto"/>
          </w:tcPr>
          <w:p w14:paraId="4F33F695" w14:textId="77777777" w:rsidR="00686D41" w:rsidRDefault="008355F0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1787A4EC" w14:textId="77777777" w:rsidR="00686D41" w:rsidRDefault="008355F0">
            <w:pPr>
              <w:pStyle w:val="Compact"/>
            </w:pPr>
            <w:r>
              <w:t>5 (8.8%)</w:t>
            </w:r>
          </w:p>
        </w:tc>
        <w:tc>
          <w:tcPr>
            <w:tcW w:w="0" w:type="auto"/>
          </w:tcPr>
          <w:p w14:paraId="49CEAFB3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0B9F26E7" w14:textId="77777777">
        <w:tc>
          <w:tcPr>
            <w:tcW w:w="0" w:type="auto"/>
          </w:tcPr>
          <w:p w14:paraId="78D90AF6" w14:textId="77777777" w:rsidR="00686D41" w:rsidRDefault="008355F0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14:paraId="3986820B" w14:textId="77777777" w:rsidR="00686D41" w:rsidRDefault="008355F0">
            <w:pPr>
              <w:pStyle w:val="Compact"/>
            </w:pPr>
            <w:r>
              <w:t>8 (14%)</w:t>
            </w:r>
          </w:p>
        </w:tc>
        <w:tc>
          <w:tcPr>
            <w:tcW w:w="0" w:type="auto"/>
          </w:tcPr>
          <w:p w14:paraId="7837B171" w14:textId="77777777" w:rsidR="00686D41" w:rsidRDefault="008355F0">
            <w:pPr>
              <w:pStyle w:val="Compact"/>
            </w:pPr>
            <w:r>
              <w:t>2 (4.8%)</w:t>
            </w:r>
          </w:p>
        </w:tc>
      </w:tr>
      <w:tr w:rsidR="00686D41" w14:paraId="14C142D3" w14:textId="77777777">
        <w:tc>
          <w:tcPr>
            <w:tcW w:w="0" w:type="auto"/>
          </w:tcPr>
          <w:p w14:paraId="73A4204A" w14:textId="77777777" w:rsidR="00686D41" w:rsidRDefault="008355F0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7A77B5CF" w14:textId="77777777" w:rsidR="00686D41" w:rsidRDefault="008355F0">
            <w:pPr>
              <w:pStyle w:val="Compact"/>
            </w:pPr>
            <w:r>
              <w:t>5 (8.8%)</w:t>
            </w:r>
          </w:p>
        </w:tc>
        <w:tc>
          <w:tcPr>
            <w:tcW w:w="0" w:type="auto"/>
          </w:tcPr>
          <w:p w14:paraId="5D86BB03" w14:textId="77777777" w:rsidR="00686D41" w:rsidRDefault="008355F0">
            <w:pPr>
              <w:pStyle w:val="Compact"/>
            </w:pPr>
            <w:r>
              <w:t>2 (4.8%)</w:t>
            </w:r>
          </w:p>
        </w:tc>
      </w:tr>
      <w:tr w:rsidR="00686D41" w14:paraId="77C063F2" w14:textId="77777777">
        <w:tc>
          <w:tcPr>
            <w:tcW w:w="0" w:type="auto"/>
          </w:tcPr>
          <w:p w14:paraId="552D5F3C" w14:textId="77777777" w:rsidR="00686D41" w:rsidRDefault="008355F0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48AB5EAF" w14:textId="77777777" w:rsidR="00686D41" w:rsidRDefault="008355F0">
            <w:pPr>
              <w:pStyle w:val="Compact"/>
            </w:pPr>
            <w:r>
              <w:t>2 (3.5%)</w:t>
            </w:r>
          </w:p>
        </w:tc>
        <w:tc>
          <w:tcPr>
            <w:tcW w:w="0" w:type="auto"/>
          </w:tcPr>
          <w:p w14:paraId="715C29E7" w14:textId="77777777" w:rsidR="00686D41" w:rsidRDefault="008355F0">
            <w:pPr>
              <w:pStyle w:val="Compact"/>
            </w:pPr>
            <w:r>
              <w:t>2 (4.8%)</w:t>
            </w:r>
          </w:p>
        </w:tc>
      </w:tr>
      <w:tr w:rsidR="00686D41" w14:paraId="60D59499" w14:textId="77777777">
        <w:tc>
          <w:tcPr>
            <w:tcW w:w="0" w:type="auto"/>
          </w:tcPr>
          <w:p w14:paraId="2AC743CF" w14:textId="77777777" w:rsidR="00686D41" w:rsidRDefault="008355F0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398130A5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C33F89E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32B843F9" w14:textId="77777777">
        <w:tc>
          <w:tcPr>
            <w:tcW w:w="0" w:type="auto"/>
          </w:tcPr>
          <w:p w14:paraId="7CB28B31" w14:textId="77777777" w:rsidR="00686D41" w:rsidRDefault="008355F0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6892E04B" w14:textId="77777777" w:rsidR="00686D41" w:rsidRDefault="00686D41"/>
        </w:tc>
        <w:tc>
          <w:tcPr>
            <w:tcW w:w="0" w:type="auto"/>
          </w:tcPr>
          <w:p w14:paraId="65B38312" w14:textId="77777777" w:rsidR="00686D41" w:rsidRDefault="00686D41"/>
        </w:tc>
      </w:tr>
      <w:tr w:rsidR="00686D41" w14:paraId="16D32D68" w14:textId="77777777">
        <w:tc>
          <w:tcPr>
            <w:tcW w:w="0" w:type="auto"/>
          </w:tcPr>
          <w:p w14:paraId="621479A7" w14:textId="77777777" w:rsidR="00686D41" w:rsidRDefault="008355F0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468BDF79" w14:textId="77777777" w:rsidR="00686D41" w:rsidRDefault="008355F0">
            <w:pPr>
              <w:pStyle w:val="Compact"/>
            </w:pPr>
            <w:r>
              <w:t>12 (21.1%)</w:t>
            </w:r>
          </w:p>
        </w:tc>
        <w:tc>
          <w:tcPr>
            <w:tcW w:w="0" w:type="auto"/>
          </w:tcPr>
          <w:p w14:paraId="7F08FCB2" w14:textId="77777777" w:rsidR="00686D41" w:rsidRDefault="008355F0">
            <w:pPr>
              <w:pStyle w:val="Compact"/>
            </w:pPr>
            <w:r>
              <w:t>10 (23.8%)</w:t>
            </w:r>
          </w:p>
        </w:tc>
      </w:tr>
      <w:tr w:rsidR="00686D41" w14:paraId="29DEF6E4" w14:textId="77777777">
        <w:tc>
          <w:tcPr>
            <w:tcW w:w="0" w:type="auto"/>
          </w:tcPr>
          <w:p w14:paraId="3E81A242" w14:textId="77777777" w:rsidR="00686D41" w:rsidRDefault="008355F0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0E3A8FA7" w14:textId="77777777" w:rsidR="00686D41" w:rsidRDefault="00686D41"/>
        </w:tc>
        <w:tc>
          <w:tcPr>
            <w:tcW w:w="0" w:type="auto"/>
          </w:tcPr>
          <w:p w14:paraId="77A5ACB1" w14:textId="77777777" w:rsidR="00686D41" w:rsidRDefault="00686D41"/>
        </w:tc>
      </w:tr>
      <w:tr w:rsidR="00686D41" w14:paraId="2EA4DAE5" w14:textId="77777777">
        <w:tc>
          <w:tcPr>
            <w:tcW w:w="0" w:type="auto"/>
          </w:tcPr>
          <w:p w14:paraId="69B25494" w14:textId="77777777" w:rsidR="00686D41" w:rsidRDefault="008355F0">
            <w:pPr>
              <w:pStyle w:val="Compact"/>
            </w:pPr>
            <w:r>
              <w:t>Sero converted (RBD ≥ 5)</w:t>
            </w:r>
          </w:p>
        </w:tc>
        <w:tc>
          <w:tcPr>
            <w:tcW w:w="0" w:type="auto"/>
          </w:tcPr>
          <w:p w14:paraId="7963A41A" w14:textId="77777777" w:rsidR="00686D41" w:rsidRDefault="008355F0">
            <w:pPr>
              <w:pStyle w:val="Compact"/>
            </w:pPr>
            <w:r>
              <w:t>18 (31.6%)</w:t>
            </w:r>
          </w:p>
        </w:tc>
        <w:tc>
          <w:tcPr>
            <w:tcW w:w="0" w:type="auto"/>
          </w:tcPr>
          <w:p w14:paraId="7E9B80B0" w14:textId="77777777" w:rsidR="00686D41" w:rsidRDefault="008355F0">
            <w:pPr>
              <w:pStyle w:val="Compact"/>
            </w:pPr>
            <w:r>
              <w:t>9 (21.4%)</w:t>
            </w:r>
          </w:p>
        </w:tc>
      </w:tr>
      <w:tr w:rsidR="00686D41" w14:paraId="34EF348A" w14:textId="77777777">
        <w:tc>
          <w:tcPr>
            <w:tcW w:w="0" w:type="auto"/>
          </w:tcPr>
          <w:p w14:paraId="056E5FE2" w14:textId="77777777" w:rsidR="00686D41" w:rsidRDefault="008355F0">
            <w:pPr>
              <w:pStyle w:val="Compact"/>
            </w:pPr>
            <w:r>
              <w:t>Sero converted (Capsid ≥ 10)</w:t>
            </w:r>
          </w:p>
        </w:tc>
        <w:tc>
          <w:tcPr>
            <w:tcW w:w="0" w:type="auto"/>
          </w:tcPr>
          <w:p w14:paraId="766108A9" w14:textId="77777777" w:rsidR="00686D41" w:rsidRDefault="008355F0">
            <w:pPr>
              <w:pStyle w:val="Compact"/>
            </w:pPr>
            <w:r>
              <w:t>18 (31.6%)</w:t>
            </w:r>
          </w:p>
        </w:tc>
        <w:tc>
          <w:tcPr>
            <w:tcW w:w="0" w:type="auto"/>
          </w:tcPr>
          <w:p w14:paraId="03963801" w14:textId="77777777" w:rsidR="00686D41" w:rsidRDefault="008355F0">
            <w:pPr>
              <w:pStyle w:val="Compact"/>
            </w:pPr>
            <w:r>
              <w:t>9 (21.4%)</w:t>
            </w:r>
          </w:p>
        </w:tc>
      </w:tr>
      <w:tr w:rsidR="00686D41" w14:paraId="51A7C982" w14:textId="77777777">
        <w:tc>
          <w:tcPr>
            <w:tcW w:w="0" w:type="auto"/>
          </w:tcPr>
          <w:p w14:paraId="57BF521F" w14:textId="77777777" w:rsidR="00686D41" w:rsidRDefault="008355F0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61BE4DBF" w14:textId="77777777" w:rsidR="00686D41" w:rsidRDefault="00686D41"/>
        </w:tc>
        <w:tc>
          <w:tcPr>
            <w:tcW w:w="0" w:type="auto"/>
          </w:tcPr>
          <w:p w14:paraId="5CB97419" w14:textId="77777777" w:rsidR="00686D41" w:rsidRDefault="00686D41"/>
        </w:tc>
      </w:tr>
      <w:tr w:rsidR="00686D41" w14:paraId="5455D55C" w14:textId="77777777">
        <w:tc>
          <w:tcPr>
            <w:tcW w:w="0" w:type="auto"/>
          </w:tcPr>
          <w:p w14:paraId="2CEA65AE" w14:textId="77777777" w:rsidR="00686D41" w:rsidRDefault="008355F0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374B9BCE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AA4EE46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0EF562D5" w14:textId="77777777">
        <w:tc>
          <w:tcPr>
            <w:tcW w:w="0" w:type="auto"/>
          </w:tcPr>
          <w:p w14:paraId="7BE713C5" w14:textId="77777777" w:rsidR="00686D41" w:rsidRDefault="008355F0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6AEE553D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448FBEC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2B6B0122" w14:textId="77777777">
        <w:tc>
          <w:tcPr>
            <w:tcW w:w="0" w:type="auto"/>
          </w:tcPr>
          <w:p w14:paraId="76DD2D8A" w14:textId="77777777" w:rsidR="00686D41" w:rsidRDefault="008355F0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1E28EEC3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35C6A69" w14:textId="77777777" w:rsidR="00686D41" w:rsidRDefault="008355F0">
            <w:pPr>
              <w:pStyle w:val="Compact"/>
            </w:pPr>
            <w:r>
              <w:t>0 (0%)</w:t>
            </w:r>
          </w:p>
        </w:tc>
      </w:tr>
      <w:tr w:rsidR="00686D41" w14:paraId="6148AFF6" w14:textId="77777777">
        <w:tc>
          <w:tcPr>
            <w:tcW w:w="0" w:type="auto"/>
          </w:tcPr>
          <w:p w14:paraId="431737AA" w14:textId="77777777" w:rsidR="00686D41" w:rsidRDefault="008355F0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6CBF4514" w14:textId="77777777" w:rsidR="00686D41" w:rsidRDefault="008355F0">
            <w:pPr>
              <w:pStyle w:val="Compact"/>
            </w:pPr>
            <w:r>
              <w:t>6 (10.5%)</w:t>
            </w:r>
          </w:p>
        </w:tc>
        <w:tc>
          <w:tcPr>
            <w:tcW w:w="0" w:type="auto"/>
          </w:tcPr>
          <w:p w14:paraId="00CA05AF" w14:textId="77777777" w:rsidR="00686D41" w:rsidRDefault="008355F0">
            <w:pPr>
              <w:pStyle w:val="Compact"/>
            </w:pPr>
            <w:r>
              <w:t>2 (4.8%)</w:t>
            </w:r>
          </w:p>
        </w:tc>
      </w:tr>
      <w:tr w:rsidR="00686D41" w14:paraId="5B45D249" w14:textId="77777777">
        <w:tc>
          <w:tcPr>
            <w:tcW w:w="0" w:type="auto"/>
          </w:tcPr>
          <w:p w14:paraId="3C9362B6" w14:textId="77777777" w:rsidR="00686D41" w:rsidRDefault="008355F0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7D3EA619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776FFF2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54792F9C" w14:textId="77777777">
        <w:tc>
          <w:tcPr>
            <w:tcW w:w="0" w:type="auto"/>
          </w:tcPr>
          <w:p w14:paraId="20A11F86" w14:textId="77777777" w:rsidR="00686D41" w:rsidRDefault="008355F0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60432BD3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BF516D2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568EE27E" w14:textId="77777777">
        <w:tc>
          <w:tcPr>
            <w:tcW w:w="0" w:type="auto"/>
          </w:tcPr>
          <w:p w14:paraId="48244BCA" w14:textId="77777777" w:rsidR="00686D41" w:rsidRDefault="008355F0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337C4F3D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2F89C3F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76ED6CEB" w14:textId="77777777">
        <w:tc>
          <w:tcPr>
            <w:tcW w:w="0" w:type="auto"/>
          </w:tcPr>
          <w:p w14:paraId="4293F229" w14:textId="77777777" w:rsidR="00686D41" w:rsidRDefault="008355F0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40BDE86F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08AC67C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18D081FD" w14:textId="77777777">
        <w:tc>
          <w:tcPr>
            <w:tcW w:w="0" w:type="auto"/>
          </w:tcPr>
          <w:p w14:paraId="0D786677" w14:textId="77777777" w:rsidR="00686D41" w:rsidRDefault="008355F0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5EFF96B4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E456F6E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2544CFEC" w14:textId="77777777">
        <w:tc>
          <w:tcPr>
            <w:tcW w:w="0" w:type="auto"/>
          </w:tcPr>
          <w:p w14:paraId="12179523" w14:textId="77777777" w:rsidR="00686D41" w:rsidRDefault="008355F0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2DC12B78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6AD6692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4DFDEA13" w14:textId="77777777">
        <w:tc>
          <w:tcPr>
            <w:tcW w:w="0" w:type="auto"/>
          </w:tcPr>
          <w:p w14:paraId="5BE96541" w14:textId="77777777" w:rsidR="00686D41" w:rsidRDefault="008355F0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23DE4442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0ED630F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6F2052EC" w14:textId="77777777">
        <w:tc>
          <w:tcPr>
            <w:tcW w:w="0" w:type="auto"/>
          </w:tcPr>
          <w:p w14:paraId="2109BA83" w14:textId="77777777" w:rsidR="00686D41" w:rsidRDefault="008355F0">
            <w:pPr>
              <w:pStyle w:val="Compact"/>
            </w:pPr>
            <w:r>
              <w:lastRenderedPageBreak/>
              <w:t>HIV, n(%)</w:t>
            </w:r>
          </w:p>
        </w:tc>
        <w:tc>
          <w:tcPr>
            <w:tcW w:w="0" w:type="auto"/>
          </w:tcPr>
          <w:p w14:paraId="0D4504BE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BD395A3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tr w:rsidR="00686D41" w14:paraId="6F39A638" w14:textId="77777777">
        <w:tc>
          <w:tcPr>
            <w:tcW w:w="0" w:type="auto"/>
          </w:tcPr>
          <w:p w14:paraId="461A173A" w14:textId="77777777" w:rsidR="00686D41" w:rsidRDefault="008355F0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71F9F0B2" w14:textId="77777777" w:rsidR="00686D41" w:rsidRDefault="008355F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C93DAB2" w14:textId="77777777" w:rsidR="00686D41" w:rsidRDefault="008355F0">
            <w:pPr>
              <w:pStyle w:val="Compact"/>
            </w:pPr>
            <w:r>
              <w:t>1 (2.4%)</w:t>
            </w:r>
          </w:p>
        </w:tc>
      </w:tr>
      <w:bookmarkEnd w:id="4"/>
    </w:tbl>
    <w:p w14:paraId="11AA9E18" w14:textId="77777777" w:rsidR="008355F0" w:rsidRDefault="008355F0"/>
    <w:sectPr w:rsidR="008355F0" w:rsidSect="00333681">
      <w:pgSz w:w="16838" w:h="11906" w:orient="landscape"/>
      <w:pgMar w:top="1417" w:right="1417" w:bottom="1417" w:left="1417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CBFE22" w14:textId="77777777" w:rsidR="008355F0" w:rsidRDefault="008355F0">
      <w:pPr>
        <w:spacing w:after="0"/>
      </w:pPr>
      <w:r>
        <w:separator/>
      </w:r>
    </w:p>
  </w:endnote>
  <w:endnote w:type="continuationSeparator" w:id="0">
    <w:p w14:paraId="49BC18F0" w14:textId="77777777" w:rsidR="008355F0" w:rsidRDefault="008355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623EE0" w14:textId="77777777" w:rsidR="008355F0" w:rsidRDefault="008355F0">
      <w:r>
        <w:separator/>
      </w:r>
    </w:p>
  </w:footnote>
  <w:footnote w:type="continuationSeparator" w:id="0">
    <w:p w14:paraId="6BE60B69" w14:textId="77777777" w:rsidR="008355F0" w:rsidRDefault="008355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84AFC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4D80B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0EE1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6883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18A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B427B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BEC7F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F0C48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C3888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F4BC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082030"/>
    <w:multiLevelType w:val="multilevel"/>
    <w:tmpl w:val="1B48E13C"/>
    <w:lvl w:ilvl="0">
      <w:start w:val="1"/>
      <w:numFmt w:val="decimal"/>
      <w:pStyle w:val="Overskrift1"/>
      <w:lvlText w:val="%1"/>
      <w:lvlJc w:val="left"/>
      <w:pPr>
        <w:ind w:left="432" w:hanging="432"/>
      </w:pPr>
    </w:lvl>
    <w:lvl w:ilvl="1">
      <w:start w:val="1"/>
      <w:numFmt w:val="decimal"/>
      <w:pStyle w:val="Overskrift2"/>
      <w:lvlText w:val="%1.%2"/>
      <w:lvlJc w:val="left"/>
      <w:pPr>
        <w:ind w:left="576" w:hanging="576"/>
      </w:pPr>
    </w:lvl>
    <w:lvl w:ilvl="2">
      <w:start w:val="1"/>
      <w:numFmt w:val="decimal"/>
      <w:pStyle w:val="Overskrift3"/>
      <w:lvlText w:val="%1.%2.%3"/>
      <w:lvlJc w:val="left"/>
      <w:pPr>
        <w:ind w:left="720" w:hanging="720"/>
      </w:pPr>
    </w:lvl>
    <w:lvl w:ilvl="3">
      <w:start w:val="1"/>
      <w:numFmt w:val="decimal"/>
      <w:pStyle w:val="Overskrift4"/>
      <w:lvlText w:val="%1.%2.%3.%4"/>
      <w:lvlJc w:val="left"/>
      <w:pPr>
        <w:ind w:left="864" w:hanging="864"/>
      </w:pPr>
    </w:lvl>
    <w:lvl w:ilvl="4">
      <w:start w:val="1"/>
      <w:numFmt w:val="decimal"/>
      <w:pStyle w:val="Overskrift5"/>
      <w:lvlText w:val="%1.%2.%3.%4.%5"/>
      <w:lvlJc w:val="left"/>
      <w:pPr>
        <w:ind w:left="1008" w:hanging="1008"/>
      </w:pPr>
    </w:lvl>
    <w:lvl w:ilvl="5">
      <w:start w:val="1"/>
      <w:numFmt w:val="decimal"/>
      <w:pStyle w:val="Oversk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Oversk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versk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verskrift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C1AE401"/>
    <w:multiLevelType w:val="multilevel"/>
    <w:tmpl w:val="249CF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86D41"/>
    <w:rsid w:val="00784D58"/>
    <w:rsid w:val="008355F0"/>
    <w:rsid w:val="008D6863"/>
    <w:rsid w:val="00B86B75"/>
    <w:rsid w:val="00BA7EF7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4:docId w14:val="40B4FFFC"/>
  <w15:docId w15:val="{FC78F8D4-8061-7F4B-B25D-27E8FE37D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numPr>
        <w:numId w:val="1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uiPriority w:val="99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rdtekstTegn">
    <w:name w:val="Brødtekst Tegn"/>
    <w:basedOn w:val="Standardskriftforavsnitt"/>
    <w:link w:val="Brdtekst"/>
    <w:rsid w:val="007E0D4A"/>
  </w:style>
  <w:style w:type="paragraph" w:styleId="INNH1">
    <w:name w:val="toc 1"/>
    <w:basedOn w:val="Normal"/>
    <w:next w:val="Normal"/>
    <w:autoRedefine/>
    <w:uiPriority w:val="39"/>
    <w:unhideWhenUsed/>
    <w:rsid w:val="00BA7EF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1</Pages>
  <Words>1484</Words>
  <Characters>7870</Characters>
  <Application>Microsoft Office Word</Application>
  <DocSecurity>0</DocSecurity>
  <Lines>65</Lines>
  <Paragraphs>18</Paragraphs>
  <ScaleCrop>false</ScaleCrop>
  <Company/>
  <LinksUpToDate>false</LinksUpToDate>
  <CharactersWithSpaces>9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Annals of Internal Medicine review report</dc:title>
  <dc:creator>Inge Christoffer Olsen, PhD</dc:creator>
  <cp:keywords/>
  <cp:lastModifiedBy>Inge Christoffer Olsen</cp:lastModifiedBy>
  <cp:revision>2</cp:revision>
  <dcterms:created xsi:type="dcterms:W3CDTF">2021-04-20T19:24:00Z</dcterms:created>
  <dcterms:modified xsi:type="dcterms:W3CDTF">2021-04-20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April, 2021</vt:lpwstr>
  </property>
  <property fmtid="{D5CDD505-2E9C-101B-9397-08002B2CF9AE}" pid="3" name="output">
    <vt:lpwstr/>
  </property>
  <property fmtid="{D5CDD505-2E9C-101B-9397-08002B2CF9AE}" pid="4" name="params">
    <vt:lpwstr/>
  </property>
</Properties>
</file>